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wordprocessingml.printerSettings"/>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49DA1" w14:textId="734AE378" w:rsidR="00500A82" w:rsidRDefault="00276491">
      <w:r>
        <w:softHyphen/>
      </w:r>
      <w:r>
        <w:softHyphen/>
      </w:r>
      <w:r w:rsidR="00525C27">
        <w:br/>
      </w:r>
      <w:bookmarkStart w:id="0" w:name="_GoBack"/>
      <w:bookmarkEnd w:id="0"/>
    </w:p>
    <w:p w14:paraId="248FFFCF" w14:textId="468DA246" w:rsidR="00B45DA0" w:rsidRDefault="002B308B">
      <w:pPr>
        <w:sectPr w:rsidR="00B45DA0" w:rsidSect="00E1129A">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printerSettings r:id="rId12"/>
        </w:sectPr>
      </w:pPr>
      <w:r w:rsidRPr="002B308B">
        <w:rPr>
          <w:noProof/>
        </w:rPr>
        <mc:AlternateContent>
          <mc:Choice Requires="wps">
            <w:drawing>
              <wp:anchor distT="0" distB="0" distL="114300" distR="114300" simplePos="0" relativeHeight="251664384" behindDoc="0" locked="0" layoutInCell="1" allowOverlap="1" wp14:anchorId="029D2051" wp14:editId="7FB30FAC">
                <wp:simplePos x="0" y="0"/>
                <wp:positionH relativeFrom="page">
                  <wp:posOffset>494030</wp:posOffset>
                </wp:positionH>
                <wp:positionV relativeFrom="page">
                  <wp:posOffset>6461240</wp:posOffset>
                </wp:positionV>
                <wp:extent cx="6858000" cy="2859405"/>
                <wp:effectExtent l="0" t="0" r="0" b="10795"/>
                <wp:wrapThrough wrapText="bothSides">
                  <wp:wrapPolygon edited="0">
                    <wp:start x="80" y="0"/>
                    <wp:lineTo x="80" y="21490"/>
                    <wp:lineTo x="21440" y="21490"/>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28594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2778946" w14:textId="77777777" w:rsidR="002B308B" w:rsidRDefault="002B308B" w:rsidP="002B308B">
                            <w:pPr>
                              <w:rPr>
                                <w:rFonts w:ascii="Arial" w:hAnsi="Arial"/>
                                <w:b/>
                                <w:sz w:val="22"/>
                              </w:rPr>
                            </w:pPr>
                            <w:r>
                              <w:rPr>
                                <w:rFonts w:ascii="Arial" w:hAnsi="Arial"/>
                                <w:b/>
                                <w:sz w:val="22"/>
                              </w:rPr>
                              <w:t>Activity Procedures:</w:t>
                            </w:r>
                          </w:p>
                          <w:p w14:paraId="7EDA185E" w14:textId="77777777" w:rsidR="002B308B" w:rsidRDefault="002B308B" w:rsidP="002B308B">
                            <w:pPr>
                              <w:pStyle w:val="Header"/>
                              <w:numPr>
                                <w:ilvl w:val="0"/>
                                <w:numId w:val="5"/>
                              </w:numPr>
                              <w:rPr>
                                <w:rFonts w:ascii="Arial" w:hAnsi="Arial"/>
                                <w:sz w:val="22"/>
                                <w:szCs w:val="22"/>
                              </w:rPr>
                            </w:pPr>
                            <w:r>
                              <w:rPr>
                                <w:rFonts w:ascii="Arial" w:hAnsi="Arial"/>
                                <w:sz w:val="22"/>
                                <w:szCs w:val="22"/>
                              </w:rPr>
                              <w:t xml:space="preserve">Let’s get a burst of fitness-enhancing exercise with Down-Up Reps! As soon as you and your partner have a chart and find open space, you can begin your reps. </w:t>
                            </w:r>
                            <w:r w:rsidRPr="001A23E2">
                              <w:rPr>
                                <w:rFonts w:ascii="Arial" w:hAnsi="Arial"/>
                                <w:sz w:val="22"/>
                                <w:szCs w:val="22"/>
                              </w:rPr>
                              <w:t>With your partner, choose your level of fitness challenge.</w:t>
                            </w:r>
                          </w:p>
                          <w:p w14:paraId="0FE5DB77" w14:textId="77777777" w:rsidR="002B308B" w:rsidRDefault="002B308B" w:rsidP="002B308B">
                            <w:pPr>
                              <w:pStyle w:val="Header"/>
                              <w:numPr>
                                <w:ilvl w:val="0"/>
                                <w:numId w:val="5"/>
                              </w:numPr>
                              <w:rPr>
                                <w:rFonts w:ascii="Arial" w:hAnsi="Arial"/>
                                <w:sz w:val="22"/>
                                <w:szCs w:val="22"/>
                              </w:rPr>
                            </w:pPr>
                            <w:r>
                              <w:rPr>
                                <w:rFonts w:ascii="Arial" w:hAnsi="Arial"/>
                                <w:sz w:val="22"/>
                                <w:szCs w:val="22"/>
                              </w:rPr>
                              <w:t>Partner A will begin by completing the repetitions for Round 1. When the repetitions are complete, Partner A will rest, and Partner B will begin the exercise. When Partner B has completed the repetitions for Round 1, she/he will rest while Partner A moves on to Round 2. The pattern continues until all 9 rounds have been completed.</w:t>
                            </w:r>
                          </w:p>
                          <w:p w14:paraId="00212DE4" w14:textId="77777777" w:rsidR="002B308B" w:rsidRPr="006928B2" w:rsidRDefault="002B308B" w:rsidP="002B308B">
                            <w:pPr>
                              <w:pStyle w:val="Header"/>
                              <w:numPr>
                                <w:ilvl w:val="0"/>
                                <w:numId w:val="5"/>
                              </w:numPr>
                              <w:rPr>
                                <w:rFonts w:ascii="Arial" w:hAnsi="Arial"/>
                                <w:sz w:val="22"/>
                                <w:szCs w:val="22"/>
                              </w:rPr>
                            </w:pPr>
                            <w:r>
                              <w:rPr>
                                <w:rFonts w:ascii="Arial" w:hAnsi="Arial"/>
                                <w:sz w:val="22"/>
                                <w:szCs w:val="22"/>
                              </w:rPr>
                              <w:t>This is called Down-Up Reps because the number of reps decreases down and then increases back up to the original starting point.</w:t>
                            </w:r>
                          </w:p>
                          <w:p w14:paraId="13EA2626" w14:textId="77777777" w:rsidR="002B308B" w:rsidRDefault="002B308B" w:rsidP="002B308B">
                            <w:pPr>
                              <w:rPr>
                                <w:rFonts w:ascii="Arial" w:hAnsi="Arial" w:cs="Arial"/>
                                <w:b/>
                                <w:sz w:val="22"/>
                                <w:szCs w:val="22"/>
                              </w:rPr>
                            </w:pPr>
                          </w:p>
                          <w:p w14:paraId="18C63AA1" w14:textId="77777777" w:rsidR="002B308B" w:rsidRPr="00DD404F" w:rsidRDefault="002B308B" w:rsidP="002B308B">
                            <w:pPr>
                              <w:rPr>
                                <w:rFonts w:ascii="Arial" w:hAnsi="Arial" w:cs="Arial"/>
                                <w:b/>
                                <w:sz w:val="22"/>
                                <w:szCs w:val="22"/>
                              </w:rPr>
                            </w:pPr>
                            <w:r w:rsidRPr="00DD404F">
                              <w:rPr>
                                <w:rFonts w:ascii="Arial" w:hAnsi="Arial" w:cs="Arial"/>
                                <w:b/>
                                <w:sz w:val="22"/>
                                <w:szCs w:val="22"/>
                              </w:rPr>
                              <w:t>Grade Level Progression:</w:t>
                            </w:r>
                          </w:p>
                          <w:p w14:paraId="07C3E487" w14:textId="77777777" w:rsidR="002B308B" w:rsidRPr="00F13CB6" w:rsidRDefault="002B308B" w:rsidP="002B308B">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Take time to calculate or review personal target heart rate information. Use heart rate monitor technology to monitor time in zone.</w:t>
                            </w:r>
                          </w:p>
                          <w:p w14:paraId="0122B0E5" w14:textId="77777777" w:rsidR="002B308B" w:rsidRPr="001A23E2" w:rsidRDefault="002B308B" w:rsidP="002B308B">
                            <w:pPr>
                              <w:rPr>
                                <w:rFonts w:ascii="Arial" w:hAnsi="Arial"/>
                                <w:sz w:val="22"/>
                                <w:szCs w:val="22"/>
                              </w:rPr>
                            </w:pPr>
                            <w:r>
                              <w:rPr>
                                <w:rFonts w:ascii="Arial" w:hAnsi="Arial" w:cs="Arial"/>
                                <w:b/>
                                <w:sz w:val="22"/>
                                <w:szCs w:val="22"/>
                              </w:rPr>
                              <w:t xml:space="preserve">L2: </w:t>
                            </w:r>
                            <w:r>
                              <w:rPr>
                                <w:rFonts w:ascii="Arial" w:hAnsi="Arial"/>
                                <w:sz w:val="22"/>
                                <w:szCs w:val="22"/>
                              </w:rPr>
                              <w:t>Prompt students to set an exertion goal for the activity using the perceived exertion card. At the end of the activity, students give thumbs up if they reached their exertion goal. If heart rate monitoring technology is available, students compare their perceived exertion with heart rate zon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9D2051" id="_x0000_t202" coordsize="21600,21600" o:spt="202" path="m0,0l0,21600,21600,21600,21600,0xe">
                <v:stroke joinstyle="miter"/>
                <v:path gradientshapeok="t" o:connecttype="rect"/>
              </v:shapetype>
              <v:shape id="Text Box 104" o:spid="_x0000_s1026" type="#_x0000_t202" style="position:absolute;margin-left:38.9pt;margin-top:508.75pt;width:540pt;height:225.15pt;z-index:251664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" filled="f" stroked="f">
                <v:textbox>
                  <w:txbxContent>
                    <w:p w14:paraId="42778946" w14:textId="77777777" w:rsidR="002B308B" w:rsidRDefault="002B308B" w:rsidP="002B308B">
                      <w:pPr>
                        <w:rPr>
                          <w:rFonts w:ascii="Arial" w:hAnsi="Arial"/>
                          <w:b/>
                          <w:sz w:val="22"/>
                        </w:rPr>
                      </w:pPr>
                      <w:r>
                        <w:rPr>
                          <w:rFonts w:ascii="Arial" w:hAnsi="Arial"/>
                          <w:b/>
                          <w:sz w:val="22"/>
                        </w:rPr>
                        <w:t>Activity Procedures:</w:t>
                      </w:r>
                    </w:p>
                    <w:p w14:paraId="7EDA185E" w14:textId="77777777" w:rsidR="002B308B" w:rsidRDefault="002B308B" w:rsidP="002B308B">
                      <w:pPr>
                        <w:pStyle w:val="Header"/>
                        <w:numPr>
                          <w:ilvl w:val="0"/>
                          <w:numId w:val="5"/>
                        </w:numPr>
                        <w:rPr>
                          <w:rFonts w:ascii="Arial" w:hAnsi="Arial"/>
                          <w:sz w:val="22"/>
                          <w:szCs w:val="22"/>
                        </w:rPr>
                      </w:pPr>
                      <w:r>
                        <w:rPr>
                          <w:rFonts w:ascii="Arial" w:hAnsi="Arial"/>
                          <w:sz w:val="22"/>
                          <w:szCs w:val="22"/>
                        </w:rPr>
                        <w:t xml:space="preserve">Let’s get a burst of fitness-enhancing exercise with Down-Up Reps! As soon as you and your partner have a chart and find open space, you can begin your reps. </w:t>
                      </w:r>
                      <w:r w:rsidRPr="001A23E2">
                        <w:rPr>
                          <w:rFonts w:ascii="Arial" w:hAnsi="Arial"/>
                          <w:sz w:val="22"/>
                          <w:szCs w:val="22"/>
                        </w:rPr>
                        <w:t>With your partner, choose your level of fitness challenge.</w:t>
                      </w:r>
                    </w:p>
                    <w:p w14:paraId="0FE5DB77" w14:textId="77777777" w:rsidR="002B308B" w:rsidRDefault="002B308B" w:rsidP="002B308B">
                      <w:pPr>
                        <w:pStyle w:val="Header"/>
                        <w:numPr>
                          <w:ilvl w:val="0"/>
                          <w:numId w:val="5"/>
                        </w:numPr>
                        <w:rPr>
                          <w:rFonts w:ascii="Arial" w:hAnsi="Arial"/>
                          <w:sz w:val="22"/>
                          <w:szCs w:val="22"/>
                        </w:rPr>
                      </w:pPr>
                      <w:r>
                        <w:rPr>
                          <w:rFonts w:ascii="Arial" w:hAnsi="Arial"/>
                          <w:sz w:val="22"/>
                          <w:szCs w:val="22"/>
                        </w:rPr>
                        <w:t>Partner A will begin by completing the repetitions for Round 1. When the repetitions are complete, Partner A will rest, and Partner B will begin the exercise. When Partner B has completed the repetitions for Round 1, she/he will rest while Partner A moves on to Round 2. The pattern continues until all 9 rounds have been completed.</w:t>
                      </w:r>
                    </w:p>
                    <w:p w14:paraId="00212DE4" w14:textId="77777777" w:rsidR="002B308B" w:rsidRPr="006928B2" w:rsidRDefault="002B308B" w:rsidP="002B308B">
                      <w:pPr>
                        <w:pStyle w:val="Header"/>
                        <w:numPr>
                          <w:ilvl w:val="0"/>
                          <w:numId w:val="5"/>
                        </w:numPr>
                        <w:rPr>
                          <w:rFonts w:ascii="Arial" w:hAnsi="Arial"/>
                          <w:sz w:val="22"/>
                          <w:szCs w:val="22"/>
                        </w:rPr>
                      </w:pPr>
                      <w:r>
                        <w:rPr>
                          <w:rFonts w:ascii="Arial" w:hAnsi="Arial"/>
                          <w:sz w:val="22"/>
                          <w:szCs w:val="22"/>
                        </w:rPr>
                        <w:t>This is called Down-Up Reps because the number of reps decreases down and then increases back up to the original starting point.</w:t>
                      </w:r>
                    </w:p>
                    <w:p w14:paraId="13EA2626" w14:textId="77777777" w:rsidR="002B308B" w:rsidRDefault="002B308B" w:rsidP="002B308B">
                      <w:pPr>
                        <w:rPr>
                          <w:rFonts w:ascii="Arial" w:hAnsi="Arial" w:cs="Arial"/>
                          <w:b/>
                          <w:sz w:val="22"/>
                          <w:szCs w:val="22"/>
                        </w:rPr>
                      </w:pPr>
                    </w:p>
                    <w:p w14:paraId="18C63AA1" w14:textId="77777777" w:rsidR="002B308B" w:rsidRPr="00DD404F" w:rsidRDefault="002B308B" w:rsidP="002B308B">
                      <w:pPr>
                        <w:rPr>
                          <w:rFonts w:ascii="Arial" w:hAnsi="Arial" w:cs="Arial"/>
                          <w:b/>
                          <w:sz w:val="22"/>
                          <w:szCs w:val="22"/>
                        </w:rPr>
                      </w:pPr>
                      <w:r w:rsidRPr="00DD404F">
                        <w:rPr>
                          <w:rFonts w:ascii="Arial" w:hAnsi="Arial" w:cs="Arial"/>
                          <w:b/>
                          <w:sz w:val="22"/>
                          <w:szCs w:val="22"/>
                        </w:rPr>
                        <w:t>Grade Level Progression:</w:t>
                      </w:r>
                    </w:p>
                    <w:p w14:paraId="07C3E487" w14:textId="77777777" w:rsidR="002B308B" w:rsidRPr="00F13CB6" w:rsidRDefault="002B308B" w:rsidP="002B308B">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Take time to calculate or review personal target heart rate information. Use heart rate monitor technology to monitor time in zone.</w:t>
                      </w:r>
                    </w:p>
                    <w:p w14:paraId="0122B0E5" w14:textId="77777777" w:rsidR="002B308B" w:rsidRPr="001A23E2" w:rsidRDefault="002B308B" w:rsidP="002B308B">
                      <w:pPr>
                        <w:rPr>
                          <w:rFonts w:ascii="Arial" w:hAnsi="Arial"/>
                          <w:sz w:val="22"/>
                          <w:szCs w:val="22"/>
                        </w:rPr>
                      </w:pPr>
                      <w:r>
                        <w:rPr>
                          <w:rFonts w:ascii="Arial" w:hAnsi="Arial" w:cs="Arial"/>
                          <w:b/>
                          <w:sz w:val="22"/>
                          <w:szCs w:val="22"/>
                        </w:rPr>
                        <w:t xml:space="preserve">L2: </w:t>
                      </w:r>
                      <w:r>
                        <w:rPr>
                          <w:rFonts w:ascii="Arial" w:hAnsi="Arial"/>
                          <w:sz w:val="22"/>
                          <w:szCs w:val="22"/>
                        </w:rPr>
                        <w:t>Prompt students to set an exertion goal for the activity using the perceived exertion card. At the end of the activity, students give thumbs up if they reached their exertion goal. If heart rate monitoring technology is available, students compare their perceived exertion with heart rate zone data.</w:t>
                      </w:r>
                    </w:p>
                  </w:txbxContent>
                </v:textbox>
                <w10:wrap type="through" anchorx="page" anchory="page"/>
              </v:shape>
            </w:pict>
          </mc:Fallback>
        </mc:AlternateContent>
      </w:r>
      <w:r w:rsidRPr="002B308B">
        <w:rPr>
          <w:noProof/>
        </w:rPr>
        <mc:AlternateContent>
          <mc:Choice Requires="wps">
            <w:drawing>
              <wp:anchor distT="0" distB="0" distL="114300" distR="114300" simplePos="0" relativeHeight="251663360" behindDoc="0" locked="0" layoutInCell="1" allowOverlap="1" wp14:anchorId="2F434634" wp14:editId="30EF0352">
                <wp:simplePos x="0" y="0"/>
                <wp:positionH relativeFrom="page">
                  <wp:posOffset>508635</wp:posOffset>
                </wp:positionH>
                <wp:positionV relativeFrom="page">
                  <wp:posOffset>3997325</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DA38DC9" w14:textId="77777777" w:rsidR="002B308B" w:rsidRDefault="002B308B" w:rsidP="002B308B">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6833813" w14:textId="77777777" w:rsidR="002B308B" w:rsidRPr="001A23E2" w:rsidRDefault="002B308B" w:rsidP="00573BE3">
                            <w:pPr>
                              <w:pStyle w:val="Header"/>
                              <w:numPr>
                                <w:ilvl w:val="0"/>
                                <w:numId w:val="66"/>
                              </w:numPr>
                              <w:rPr>
                                <w:rFonts w:ascii="Arial" w:hAnsi="Arial"/>
                                <w:sz w:val="22"/>
                                <w:szCs w:val="22"/>
                              </w:rPr>
                            </w:pPr>
                            <w:r>
                              <w:rPr>
                                <w:rFonts w:ascii="Arial" w:hAnsi="Arial"/>
                                <w:sz w:val="22"/>
                                <w:szCs w:val="22"/>
                              </w:rPr>
                              <w:t>1 Down-Up Rep Chart per pair of students</w:t>
                            </w:r>
                          </w:p>
                          <w:p w14:paraId="530B2BDC" w14:textId="77777777" w:rsidR="002B308B" w:rsidRPr="00F13CB6" w:rsidRDefault="002B308B" w:rsidP="002B308B">
                            <w:pPr>
                              <w:pStyle w:val="Header"/>
                              <w:ind w:left="360"/>
                              <w:rPr>
                                <w:rFonts w:ascii="Arial" w:hAnsi="Arial"/>
                                <w:sz w:val="22"/>
                                <w:szCs w:val="22"/>
                              </w:rPr>
                            </w:pPr>
                          </w:p>
                          <w:p w14:paraId="6E9E7388" w14:textId="77777777" w:rsidR="002B308B" w:rsidRDefault="002B308B" w:rsidP="002B308B">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FC315BA" w14:textId="77777777" w:rsidR="002B308B" w:rsidRPr="00F1777C" w:rsidRDefault="002B308B" w:rsidP="002B308B">
                            <w:pPr>
                              <w:pStyle w:val="Header"/>
                              <w:numPr>
                                <w:ilvl w:val="0"/>
                                <w:numId w:val="3"/>
                              </w:numPr>
                              <w:rPr>
                                <w:rFonts w:ascii="Arial" w:hAnsi="Arial"/>
                                <w:sz w:val="22"/>
                                <w:szCs w:val="22"/>
                              </w:rPr>
                            </w:pPr>
                            <w:r>
                              <w:rPr>
                                <w:rFonts w:ascii="Arial" w:hAnsi="Arial"/>
                                <w:sz w:val="22"/>
                                <w:szCs w:val="22"/>
                              </w:rPr>
                              <w:t>Students in pairs scattered in open space.</w:t>
                            </w:r>
                          </w:p>
                          <w:p w14:paraId="0A255B03" w14:textId="77777777" w:rsidR="002B308B" w:rsidRPr="00F1777C" w:rsidRDefault="002B308B" w:rsidP="002B308B">
                            <w:pPr>
                              <w:pStyle w:val="Header"/>
                              <w:numPr>
                                <w:ilvl w:val="0"/>
                                <w:numId w:val="3"/>
                              </w:numPr>
                              <w:rPr>
                                <w:rFonts w:ascii="Arial" w:hAnsi="Arial"/>
                                <w:sz w:val="22"/>
                                <w:szCs w:val="22"/>
                              </w:rPr>
                            </w:pPr>
                            <w:r>
                              <w:rPr>
                                <w:rFonts w:ascii="Arial" w:hAnsi="Arial"/>
                                <w:sz w:val="22"/>
                                <w:szCs w:val="22"/>
                              </w:rPr>
                              <w:t>Each pair with a Down-Up Rep Chart.</w:t>
                            </w:r>
                          </w:p>
                          <w:p w14:paraId="56213EC8" w14:textId="77777777" w:rsidR="002B308B" w:rsidRPr="000C44F8" w:rsidRDefault="002B308B" w:rsidP="002B308B">
                            <w:pPr>
                              <w:pStyle w:val="Header"/>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434634" id="Text Box 96" o:spid="_x0000_s1027" type="#_x0000_t202" style="position:absolute;margin-left:40.05pt;margin-top:314.75pt;width:273.9pt;height:198.3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" filled="f" stroked="f">
                <v:textbox>
                  <w:txbxContent>
                    <w:p w14:paraId="5DA38DC9" w14:textId="77777777" w:rsidR="002B308B" w:rsidRDefault="002B308B" w:rsidP="002B308B">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6833813" w14:textId="77777777" w:rsidR="002B308B" w:rsidRPr="001A23E2" w:rsidRDefault="002B308B" w:rsidP="00573BE3">
                      <w:pPr>
                        <w:pStyle w:val="Header"/>
                        <w:numPr>
                          <w:ilvl w:val="0"/>
                          <w:numId w:val="66"/>
                        </w:numPr>
                        <w:rPr>
                          <w:rFonts w:ascii="Arial" w:hAnsi="Arial"/>
                          <w:sz w:val="22"/>
                          <w:szCs w:val="22"/>
                        </w:rPr>
                      </w:pPr>
                      <w:r>
                        <w:rPr>
                          <w:rFonts w:ascii="Arial" w:hAnsi="Arial"/>
                          <w:sz w:val="22"/>
                          <w:szCs w:val="22"/>
                        </w:rPr>
                        <w:t>1 Down-Up Rep Chart per pair of students</w:t>
                      </w:r>
                    </w:p>
                    <w:p w14:paraId="530B2BDC" w14:textId="77777777" w:rsidR="002B308B" w:rsidRPr="00F13CB6" w:rsidRDefault="002B308B" w:rsidP="002B308B">
                      <w:pPr>
                        <w:pStyle w:val="Header"/>
                        <w:ind w:left="360"/>
                        <w:rPr>
                          <w:rFonts w:ascii="Arial" w:hAnsi="Arial"/>
                          <w:sz w:val="22"/>
                          <w:szCs w:val="22"/>
                        </w:rPr>
                      </w:pPr>
                    </w:p>
                    <w:p w14:paraId="6E9E7388" w14:textId="77777777" w:rsidR="002B308B" w:rsidRDefault="002B308B" w:rsidP="002B308B">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FC315BA" w14:textId="77777777" w:rsidR="002B308B" w:rsidRPr="00F1777C" w:rsidRDefault="002B308B" w:rsidP="002B308B">
                      <w:pPr>
                        <w:pStyle w:val="Header"/>
                        <w:numPr>
                          <w:ilvl w:val="0"/>
                          <w:numId w:val="3"/>
                        </w:numPr>
                        <w:rPr>
                          <w:rFonts w:ascii="Arial" w:hAnsi="Arial"/>
                          <w:sz w:val="22"/>
                          <w:szCs w:val="22"/>
                        </w:rPr>
                      </w:pPr>
                      <w:r>
                        <w:rPr>
                          <w:rFonts w:ascii="Arial" w:hAnsi="Arial"/>
                          <w:sz w:val="22"/>
                          <w:szCs w:val="22"/>
                        </w:rPr>
                        <w:t>Students in pairs scattered in open space.</w:t>
                      </w:r>
                    </w:p>
                    <w:p w14:paraId="0A255B03" w14:textId="77777777" w:rsidR="002B308B" w:rsidRPr="00F1777C" w:rsidRDefault="002B308B" w:rsidP="002B308B">
                      <w:pPr>
                        <w:pStyle w:val="Header"/>
                        <w:numPr>
                          <w:ilvl w:val="0"/>
                          <w:numId w:val="3"/>
                        </w:numPr>
                        <w:rPr>
                          <w:rFonts w:ascii="Arial" w:hAnsi="Arial"/>
                          <w:sz w:val="22"/>
                          <w:szCs w:val="22"/>
                        </w:rPr>
                      </w:pPr>
                      <w:r>
                        <w:rPr>
                          <w:rFonts w:ascii="Arial" w:hAnsi="Arial"/>
                          <w:sz w:val="22"/>
                          <w:szCs w:val="22"/>
                        </w:rPr>
                        <w:t>Each pair with a Down-Up Rep Chart.</w:t>
                      </w:r>
                    </w:p>
                    <w:p w14:paraId="56213EC8" w14:textId="77777777" w:rsidR="002B308B" w:rsidRPr="000C44F8" w:rsidRDefault="002B308B" w:rsidP="002B308B">
                      <w:pPr>
                        <w:pStyle w:val="Header"/>
                        <w:ind w:left="432"/>
                        <w:rPr>
                          <w:rFonts w:ascii="Arial" w:hAnsi="Arial"/>
                          <w:sz w:val="22"/>
                        </w:rPr>
                      </w:pPr>
                    </w:p>
                  </w:txbxContent>
                </v:textbox>
                <w10:wrap type="through" anchorx="page" anchory="page"/>
              </v:shape>
            </w:pict>
          </mc:Fallback>
        </mc:AlternateContent>
      </w:r>
      <w:r w:rsidRPr="002B308B">
        <w:rPr>
          <w:noProof/>
        </w:rPr>
        <mc:AlternateContent>
          <mc:Choice Requires="wps">
            <w:drawing>
              <wp:anchor distT="0" distB="0" distL="114300" distR="114300" simplePos="0" relativeHeight="251662336" behindDoc="0" locked="0" layoutInCell="1" allowOverlap="1" wp14:anchorId="167DA873" wp14:editId="78B41DFA">
                <wp:simplePos x="0" y="0"/>
                <wp:positionH relativeFrom="page">
                  <wp:posOffset>4822190</wp:posOffset>
                </wp:positionH>
                <wp:positionV relativeFrom="page">
                  <wp:posOffset>2042795</wp:posOffset>
                </wp:positionV>
                <wp:extent cx="2343150" cy="701040"/>
                <wp:effectExtent l="0" t="0" r="0" b="0"/>
                <wp:wrapThrough wrapText="bothSides">
                  <wp:wrapPolygon edited="0">
                    <wp:start x="585" y="391"/>
                    <wp:lineTo x="585" y="20739"/>
                    <wp:lineTo x="20956" y="20739"/>
                    <wp:lineTo x="20956" y="391"/>
                    <wp:lineTo x="585" y="391"/>
                  </wp:wrapPolygon>
                </wp:wrapThrough>
                <wp:docPr id="63" name="Text Box 63"/>
                <wp:cNvGraphicFramePr/>
                <a:graphic xmlns:a="http://schemas.openxmlformats.org/drawingml/2006/main">
                  <a:graphicData uri="http://schemas.microsoft.com/office/word/2010/wordprocessingShape">
                    <wps:wsp>
                      <wps:cNvSpPr txBox="1"/>
                      <wps:spPr>
                        <a:xfrm>
                          <a:off x="0" y="0"/>
                          <a:ext cx="2343150" cy="7010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EAC5B6" w14:textId="77777777" w:rsidR="002B308B" w:rsidRPr="005B2451" w:rsidRDefault="002B308B" w:rsidP="002B308B">
                            <w:pPr>
                              <w:pStyle w:val="Header"/>
                              <w:numPr>
                                <w:ilvl w:val="0"/>
                                <w:numId w:val="62"/>
                              </w:numPr>
                            </w:pPr>
                            <w:r>
                              <w:rPr>
                                <w:rFonts w:ascii="Arial" w:hAnsi="Arial" w:cs="Arial"/>
                                <w:sz w:val="22"/>
                                <w:szCs w:val="22"/>
                              </w:rPr>
                              <w:t>Focus on Form</w:t>
                            </w:r>
                          </w:p>
                          <w:p w14:paraId="21AF9B4E" w14:textId="77777777" w:rsidR="002B308B" w:rsidRPr="005B2451" w:rsidRDefault="002B308B" w:rsidP="002B308B">
                            <w:pPr>
                              <w:pStyle w:val="Header"/>
                              <w:numPr>
                                <w:ilvl w:val="0"/>
                                <w:numId w:val="62"/>
                              </w:numPr>
                            </w:pPr>
                            <w:r>
                              <w:rPr>
                                <w:rFonts w:ascii="Arial" w:hAnsi="Arial" w:cs="Arial"/>
                                <w:sz w:val="22"/>
                                <w:szCs w:val="22"/>
                              </w:rPr>
                              <w:t>Pace for the Zone</w:t>
                            </w:r>
                          </w:p>
                          <w:p w14:paraId="68E5BE0C" w14:textId="77777777" w:rsidR="002B308B" w:rsidRDefault="002B308B" w:rsidP="002B308B">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7DA873" id="Text Box 63" o:spid="_x0000_s1028" type="#_x0000_t202" style="position:absolute;margin-left:379.7pt;margin-top:160.85pt;width:184.5pt;height:55.2pt;z-index:2516623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" filled="f" stroked="f">
                <v:textbox>
                  <w:txbxContent>
                    <w:p w14:paraId="38EAC5B6" w14:textId="77777777" w:rsidR="002B308B" w:rsidRPr="005B2451" w:rsidRDefault="002B308B" w:rsidP="002B308B">
                      <w:pPr>
                        <w:pStyle w:val="Header"/>
                        <w:numPr>
                          <w:ilvl w:val="0"/>
                          <w:numId w:val="62"/>
                        </w:numPr>
                      </w:pPr>
                      <w:r>
                        <w:rPr>
                          <w:rFonts w:ascii="Arial" w:hAnsi="Arial" w:cs="Arial"/>
                          <w:sz w:val="22"/>
                          <w:szCs w:val="22"/>
                        </w:rPr>
                        <w:t>Focus on Form</w:t>
                      </w:r>
                    </w:p>
                    <w:p w14:paraId="21AF9B4E" w14:textId="77777777" w:rsidR="002B308B" w:rsidRPr="005B2451" w:rsidRDefault="002B308B" w:rsidP="002B308B">
                      <w:pPr>
                        <w:pStyle w:val="Header"/>
                        <w:numPr>
                          <w:ilvl w:val="0"/>
                          <w:numId w:val="62"/>
                        </w:numPr>
                      </w:pPr>
                      <w:r>
                        <w:rPr>
                          <w:rFonts w:ascii="Arial" w:hAnsi="Arial" w:cs="Arial"/>
                          <w:sz w:val="22"/>
                          <w:szCs w:val="22"/>
                        </w:rPr>
                        <w:t>Pace for the Zone</w:t>
                      </w:r>
                    </w:p>
                    <w:p w14:paraId="68E5BE0C" w14:textId="77777777" w:rsidR="002B308B" w:rsidRDefault="002B308B" w:rsidP="002B308B">
                      <w:pPr>
                        <w:pStyle w:val="Header"/>
                        <w:ind w:left="432"/>
                      </w:pPr>
                    </w:p>
                  </w:txbxContent>
                </v:textbox>
                <w10:wrap type="through" anchorx="page" anchory="page"/>
              </v:shape>
            </w:pict>
          </mc:Fallback>
        </mc:AlternateContent>
      </w:r>
      <w:r w:rsidRPr="002B308B">
        <w:rPr>
          <w:noProof/>
        </w:rPr>
        <mc:AlternateContent>
          <mc:Choice Requires="wps">
            <w:drawing>
              <wp:anchor distT="0" distB="0" distL="114300" distR="114300" simplePos="0" relativeHeight="251661312" behindDoc="0" locked="0" layoutInCell="1" allowOverlap="1" wp14:anchorId="18F27275" wp14:editId="77725858">
                <wp:simplePos x="0" y="0"/>
                <wp:positionH relativeFrom="page">
                  <wp:posOffset>491490</wp:posOffset>
                </wp:positionH>
                <wp:positionV relativeFrom="page">
                  <wp:posOffset>2035810</wp:posOffset>
                </wp:positionV>
                <wp:extent cx="4138930" cy="1548130"/>
                <wp:effectExtent l="0" t="0" r="0" b="0"/>
                <wp:wrapThrough wrapText="bothSides">
                  <wp:wrapPolygon edited="0">
                    <wp:start x="331" y="177"/>
                    <wp:lineTo x="331" y="21263"/>
                    <wp:lineTo x="21209" y="21263"/>
                    <wp:lineTo x="21209" y="177"/>
                    <wp:lineTo x="331" y="177"/>
                  </wp:wrapPolygon>
                </wp:wrapThrough>
                <wp:docPr id="62" name="Text Box 62"/>
                <wp:cNvGraphicFramePr/>
                <a:graphic xmlns:a="http://schemas.openxmlformats.org/drawingml/2006/main">
                  <a:graphicData uri="http://schemas.microsoft.com/office/word/2010/wordprocessingShape">
                    <wps:wsp>
                      <wps:cNvSpPr txBox="1"/>
                      <wps:spPr>
                        <a:xfrm>
                          <a:off x="0" y="0"/>
                          <a:ext cx="4138930" cy="154813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241BBE" w14:textId="77777777" w:rsidR="002B308B" w:rsidRPr="005B2451" w:rsidRDefault="002B308B" w:rsidP="002B308B">
                            <w:pPr>
                              <w:pStyle w:val="Header"/>
                              <w:numPr>
                                <w:ilvl w:val="0"/>
                                <w:numId w:val="61"/>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4490E15" w14:textId="77777777" w:rsidR="002B308B" w:rsidRPr="002E2F38" w:rsidRDefault="002B308B" w:rsidP="002B308B">
                            <w:pPr>
                              <w:pStyle w:val="Header"/>
                              <w:numPr>
                                <w:ilvl w:val="0"/>
                                <w:numId w:val="6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21AE0F1A" w14:textId="77777777" w:rsidR="002B308B" w:rsidRPr="002E2F38" w:rsidRDefault="002B308B" w:rsidP="002B308B">
                            <w:pPr>
                              <w:pStyle w:val="Header"/>
                              <w:numPr>
                                <w:ilvl w:val="0"/>
                                <w:numId w:val="61"/>
                              </w:numPr>
                            </w:pPr>
                            <w:r w:rsidRPr="002E2F38">
                              <w:rPr>
                                <w:rFonts w:ascii="Arial" w:hAnsi="Arial" w:cs="Arial"/>
                                <w:b/>
                                <w:sz w:val="22"/>
                                <w:szCs w:val="22"/>
                              </w:rPr>
                              <w:t xml:space="preserve">Fitness: </w:t>
                            </w:r>
                            <w:r>
                              <w:rPr>
                                <w:rFonts w:ascii="Arial" w:hAnsi="Arial"/>
                                <w:sz w:val="22"/>
                                <w:szCs w:val="22"/>
                              </w:rPr>
                              <w:t>I will discuss the concept of heart rate zones.</w:t>
                            </w:r>
                          </w:p>
                          <w:p w14:paraId="2D861942" w14:textId="77777777" w:rsidR="002B308B" w:rsidRDefault="002B308B" w:rsidP="002B308B">
                            <w:pPr>
                              <w:pStyle w:val="Header"/>
                              <w:numPr>
                                <w:ilvl w:val="0"/>
                                <w:numId w:val="6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F27275" id="Text Box 62" o:spid="_x0000_s1029" type="#_x0000_t202" style="position:absolute;margin-left:38.7pt;margin-top:160.3pt;width:325.9pt;height:121.9pt;z-index:25166131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" filled="f" stroked="f">
                <v:textbox>
                  <w:txbxContent>
                    <w:p w14:paraId="20241BBE" w14:textId="77777777" w:rsidR="002B308B" w:rsidRPr="005B2451" w:rsidRDefault="002B308B" w:rsidP="002B308B">
                      <w:pPr>
                        <w:pStyle w:val="Header"/>
                        <w:numPr>
                          <w:ilvl w:val="0"/>
                          <w:numId w:val="61"/>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4490E15" w14:textId="77777777" w:rsidR="002B308B" w:rsidRPr="002E2F38" w:rsidRDefault="002B308B" w:rsidP="002B308B">
                      <w:pPr>
                        <w:pStyle w:val="Header"/>
                        <w:numPr>
                          <w:ilvl w:val="0"/>
                          <w:numId w:val="6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21AE0F1A" w14:textId="77777777" w:rsidR="002B308B" w:rsidRPr="002E2F38" w:rsidRDefault="002B308B" w:rsidP="002B308B">
                      <w:pPr>
                        <w:pStyle w:val="Header"/>
                        <w:numPr>
                          <w:ilvl w:val="0"/>
                          <w:numId w:val="61"/>
                        </w:numPr>
                      </w:pPr>
                      <w:r w:rsidRPr="002E2F38">
                        <w:rPr>
                          <w:rFonts w:ascii="Arial" w:hAnsi="Arial" w:cs="Arial"/>
                          <w:b/>
                          <w:sz w:val="22"/>
                          <w:szCs w:val="22"/>
                        </w:rPr>
                        <w:t xml:space="preserve">Fitness: </w:t>
                      </w:r>
                      <w:r>
                        <w:rPr>
                          <w:rFonts w:ascii="Arial" w:hAnsi="Arial"/>
                          <w:sz w:val="22"/>
                          <w:szCs w:val="22"/>
                        </w:rPr>
                        <w:t>I will discuss the concept of heart rate zones.</w:t>
                      </w:r>
                    </w:p>
                    <w:p w14:paraId="2D861942" w14:textId="77777777" w:rsidR="002B308B" w:rsidRDefault="002B308B" w:rsidP="002B308B">
                      <w:pPr>
                        <w:pStyle w:val="Header"/>
                        <w:numPr>
                          <w:ilvl w:val="0"/>
                          <w:numId w:val="6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Pr="002B308B">
        <w:rPr>
          <w:noProof/>
        </w:rPr>
        <mc:AlternateContent>
          <mc:Choice Requires="wps">
            <w:drawing>
              <wp:anchor distT="0" distB="0" distL="114300" distR="114300" simplePos="0" relativeHeight="251659264" behindDoc="0" locked="0" layoutInCell="1" allowOverlap="1" wp14:anchorId="6B9147FA" wp14:editId="2C2DE336">
                <wp:simplePos x="0" y="0"/>
                <wp:positionH relativeFrom="margin">
                  <wp:posOffset>2204085</wp:posOffset>
                </wp:positionH>
                <wp:positionV relativeFrom="page">
                  <wp:posOffset>1217295</wp:posOffset>
                </wp:positionV>
                <wp:extent cx="2912110"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77F396" w14:textId="77777777" w:rsidR="002B308B" w:rsidRPr="00ED00BE" w:rsidRDefault="002B308B" w:rsidP="002B308B">
                            <w:pPr>
                              <w:jc w:val="center"/>
                              <w:rPr>
                                <w:rFonts w:ascii="Arial" w:hAnsi="Arial" w:cs="Arial"/>
                                <w:b/>
                                <w:sz w:val="36"/>
                                <w:szCs w:val="36"/>
                              </w:rPr>
                            </w:pPr>
                            <w:r>
                              <w:rPr>
                                <w:rFonts w:ascii="Arial" w:hAnsi="Arial" w:cs="Arial"/>
                                <w:b/>
                                <w:sz w:val="36"/>
                                <w:szCs w:val="36"/>
                              </w:rPr>
                              <w:t>DOWN-UP R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147FA" id="Text Box 101" o:spid="_x0000_s1030" type="#_x0000_t202" style="position:absolute;margin-left:173.55pt;margin-top:95.85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" filled="f" stroked="f">
                <v:textbox>
                  <w:txbxContent>
                    <w:p w14:paraId="2977F396" w14:textId="77777777" w:rsidR="002B308B" w:rsidRPr="00ED00BE" w:rsidRDefault="002B308B" w:rsidP="002B308B">
                      <w:pPr>
                        <w:jc w:val="center"/>
                        <w:rPr>
                          <w:rFonts w:ascii="Arial" w:hAnsi="Arial" w:cs="Arial"/>
                          <w:b/>
                          <w:sz w:val="36"/>
                          <w:szCs w:val="36"/>
                        </w:rPr>
                      </w:pPr>
                      <w:r>
                        <w:rPr>
                          <w:rFonts w:ascii="Arial" w:hAnsi="Arial" w:cs="Arial"/>
                          <w:b/>
                          <w:sz w:val="36"/>
                          <w:szCs w:val="36"/>
                        </w:rPr>
                        <w:t>DOWN-UP REPS</w:t>
                      </w:r>
                    </w:p>
                  </w:txbxContent>
                </v:textbox>
                <w10:wrap type="square" anchorx="margin" anchory="page"/>
              </v:shape>
            </w:pict>
          </mc:Fallback>
        </mc:AlternateContent>
      </w:r>
      <w:r w:rsidRPr="002B308B">
        <w:rPr>
          <w:noProof/>
        </w:rPr>
        <w:drawing>
          <wp:anchor distT="0" distB="0" distL="114300" distR="114300" simplePos="0" relativeHeight="251660288" behindDoc="0" locked="0" layoutInCell="1" allowOverlap="1" wp14:anchorId="28779E24" wp14:editId="63D637F7">
            <wp:simplePos x="0" y="0"/>
            <wp:positionH relativeFrom="page">
              <wp:posOffset>3984337</wp:posOffset>
            </wp:positionH>
            <wp:positionV relativeFrom="page">
              <wp:posOffset>3341196</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13"/>
                    <a:stretch>
                      <a:fillRect/>
                    </a:stretch>
                  </pic:blipFill>
                  <pic:spPr>
                    <a:xfrm>
                      <a:off x="0" y="0"/>
                      <a:ext cx="3200400" cy="3200400"/>
                    </a:xfrm>
                    <a:prstGeom prst="rect">
                      <a:avLst/>
                    </a:prstGeom>
                    <a:ln>
                      <a:solidFill>
                        <a:srgbClr val="266141"/>
                      </a:solidFill>
                    </a:ln>
                  </pic:spPr>
                </pic:pic>
              </a:graphicData>
            </a:graphic>
          </wp:anchor>
        </w:drawing>
      </w:r>
      <w:r w:rsidR="00E041A0">
        <w:rPr>
          <w:noProof/>
        </w:rPr>
        <w:drawing>
          <wp:anchor distT="0" distB="0" distL="114300" distR="114300" simplePos="0" relativeHeight="251623936" behindDoc="0" locked="0" layoutInCell="1" allowOverlap="1" wp14:anchorId="2C790E1E" wp14:editId="0E35FCBB">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5984" behindDoc="0" locked="0" layoutInCell="1" allowOverlap="1" wp14:anchorId="3BEBA83E" wp14:editId="5AA2311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28032" behindDoc="0" locked="0" layoutInCell="1" allowOverlap="1" wp14:anchorId="1B41D550" wp14:editId="47A11A01">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30080" behindDoc="0" locked="0" layoutInCell="1" allowOverlap="1" wp14:anchorId="0A6F7E32" wp14:editId="53D9852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FF9B38" id="Straight Connector 228"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2128" behindDoc="0" locked="0" layoutInCell="1" allowOverlap="1" wp14:anchorId="7373CA35" wp14:editId="5AD71B2A">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0F7683" id="Straight Connector 229"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4176" behindDoc="0" locked="0" layoutInCell="1" allowOverlap="1" wp14:anchorId="614CF222" wp14:editId="301D2142">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77FA07" id="Straight Connector 230"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" strokecolor="#266141" strokeweight=".5pt">
                <w10:wrap type="through"/>
              </v:line>
            </w:pict>
          </mc:Fallback>
        </mc:AlternateContent>
      </w:r>
      <w:r w:rsidR="00500A82">
        <w:br w:type="page"/>
      </w:r>
      <w:r w:rsidR="007736EB">
        <w:lastRenderedPageBreak/>
        <w:br/>
      </w:r>
      <w:r w:rsidRPr="002B308B">
        <w:rPr>
          <w:noProof/>
        </w:rPr>
        <mc:AlternateContent>
          <mc:Choice Requires="wpg">
            <w:drawing>
              <wp:anchor distT="0" distB="0" distL="114300" distR="114300" simplePos="0" relativeHeight="251667456" behindDoc="0" locked="0" layoutInCell="1" allowOverlap="1" wp14:anchorId="4494C43D" wp14:editId="7E18C01B">
                <wp:simplePos x="0" y="0"/>
                <wp:positionH relativeFrom="page">
                  <wp:posOffset>480695</wp:posOffset>
                </wp:positionH>
                <wp:positionV relativeFrom="page">
                  <wp:posOffset>305435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F2BCED" w14:textId="77777777" w:rsidR="002B308B" w:rsidRPr="00F1777C" w:rsidRDefault="002B308B" w:rsidP="002B308B">
                              <w:pPr>
                                <w:rPr>
                                  <w:rFonts w:ascii="Arial" w:hAnsi="Arial"/>
                                  <w:b/>
                                  <w:sz w:val="22"/>
                                  <w:szCs w:val="22"/>
                                  <w:u w:val="single"/>
                                </w:rPr>
                              </w:pPr>
                              <w:r>
                                <w:rPr>
                                  <w:rFonts w:ascii="Arial" w:hAnsi="Arial"/>
                                  <w:sz w:val="22"/>
                                  <w:szCs w:val="22"/>
                                </w:rPr>
                                <w:t xml:space="preserve">Benefit, Fitness, Heart Rate Zone, Perceived Exertion, Repetition, Technique </w:t>
                              </w:r>
                            </w:p>
                            <w:p w14:paraId="49469542" w14:textId="77777777" w:rsidR="002B308B" w:rsidRDefault="002B308B" w:rsidP="002B30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494C43D" id="Group 304" o:spid="_x0000_s1031" style="position:absolute;margin-left:37.85pt;margin-top:240.5pt;width:529.2pt;height:35.95pt;z-index:2516674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">
                <v:shape id="Picture 305" o:spid="_x0000_s1032"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FO&#10;0fTGAAAA3AAAAA8AAABkcnMvZG93bnJldi54bWxEj0FLAzEUhO8F/0N4grc2qaKUbdMiFcWLB9tS&#10;PD43r7vbbl6W5Lld/fVGEHocZuYbZrEafKt6iqkJbGE6MaCIy+Aarizsts/jGagkyA7bwGThmxKs&#10;llejBRYunPmd+o1UKkM4FWihFukKrVNZk8c0CR1x9g4hepQsY6VdxHOG+1bfGvOgPTacF2rsaF1T&#10;edp8eQvV5+HjZ/eyn67j0/FtOJZi+plYe3M9PM5BCQ1yCf+3X52FO3MPf2fyEdDL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U7R9MYAAADcAAAADwAAAAAAAAAAAAAAAACc&#10;AgAAZHJzL2Rvd25yZXYueG1sUEsFBgAAAAAEAAQA9wAAAI8DAAAAAA==&#10;">
                  <v:imagedata r:id="rId18" o:title=""/>
                  <v:path arrowok="t"/>
                </v:shape>
                <v:shape id="Text Box 306" o:spid="_x0000_s1033"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UzuwwAA&#10;ANwAAAAPAAAAZHJzL2Rvd25yZXYueG1sRI9Ba8JAFITvgv9heUJvumutoqmrSKXQk9JUBW+P7DMJ&#10;zb4N2a1J/70rCB6HmfmGWa47W4krNb50rGE8UiCIM2dKzjUcfj6HcxA+IBusHJOGf/KwXvV7S0yM&#10;a/mbrmnIRYSwT1BDEUKdSOmzgiz6kauJo3dxjcUQZZNL02Ab4baSr0rNpMWS40KBNX0UlP2mf1bD&#10;cXc5n97UPt/aad26Tkm2C6n1y6DbvIMI1IVn+NH+Mhomagb3M/EIyN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UzuwwAAANwAAAAPAAAAAAAAAAAAAAAAAJcCAABkcnMvZG93&#10;bnJldi54bWxQSwUGAAAAAAQABAD1AAAAhwMAAAAA&#10;" filled="f" stroked="f">
                  <v:textbox>
                    <w:txbxContent>
                      <w:p w14:paraId="26F2BCED" w14:textId="77777777" w:rsidR="002B308B" w:rsidRPr="00F1777C" w:rsidRDefault="002B308B" w:rsidP="002B308B">
                        <w:pPr>
                          <w:rPr>
                            <w:rFonts w:ascii="Arial" w:hAnsi="Arial"/>
                            <w:b/>
                            <w:sz w:val="22"/>
                            <w:szCs w:val="22"/>
                            <w:u w:val="single"/>
                          </w:rPr>
                        </w:pPr>
                        <w:r>
                          <w:rPr>
                            <w:rFonts w:ascii="Arial" w:hAnsi="Arial"/>
                            <w:sz w:val="22"/>
                            <w:szCs w:val="22"/>
                          </w:rPr>
                          <w:t xml:space="preserve">Benefit, Fitness, Heart Rate Zone, Perceived Exertion, Repetition, Technique </w:t>
                        </w:r>
                      </w:p>
                      <w:p w14:paraId="49469542" w14:textId="77777777" w:rsidR="002B308B" w:rsidRDefault="002B308B" w:rsidP="002B308B"/>
                    </w:txbxContent>
                  </v:textbox>
                </v:shape>
                <w10:wrap type="through" anchorx="page" anchory="page"/>
              </v:group>
            </w:pict>
          </mc:Fallback>
        </mc:AlternateContent>
      </w:r>
      <w:r w:rsidRPr="002B308B">
        <w:rPr>
          <w:noProof/>
        </w:rPr>
        <mc:AlternateContent>
          <mc:Choice Requires="wpg">
            <w:drawing>
              <wp:anchor distT="0" distB="0" distL="114300" distR="114300" simplePos="0" relativeHeight="251671552" behindDoc="0" locked="0" layoutInCell="1" allowOverlap="1" wp14:anchorId="39FFB3B7" wp14:editId="2D35A572">
                <wp:simplePos x="0" y="0"/>
                <wp:positionH relativeFrom="page">
                  <wp:posOffset>311150</wp:posOffset>
                </wp:positionH>
                <wp:positionV relativeFrom="page">
                  <wp:posOffset>1383665</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18" name="Group 118"/>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19" name="Picture 11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20" name="Text Box 120"/>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2BDB2A" w14:textId="77777777" w:rsidR="002B308B" w:rsidRDefault="002B308B" w:rsidP="002B308B">
                              <w:pPr>
                                <w:pStyle w:val="Header"/>
                                <w:numPr>
                                  <w:ilvl w:val="0"/>
                                  <w:numId w:val="64"/>
                                </w:numPr>
                                <w:rPr>
                                  <w:rFonts w:ascii="Arial" w:hAnsi="Arial"/>
                                  <w:sz w:val="22"/>
                                  <w:szCs w:val="22"/>
                                </w:rPr>
                              </w:pPr>
                              <w:r>
                                <w:rPr>
                                  <w:rFonts w:ascii="Arial" w:hAnsi="Arial"/>
                                  <w:sz w:val="22"/>
                                  <w:szCs w:val="22"/>
                                </w:rPr>
                                <w:t>Modify the Down-Up Rep Chart to meet the needs of the students in your class.</w:t>
                              </w:r>
                            </w:p>
                            <w:p w14:paraId="2483BA3E" w14:textId="77777777" w:rsidR="002B308B" w:rsidRPr="00716308" w:rsidRDefault="002B308B" w:rsidP="002B308B">
                              <w:pPr>
                                <w:pStyle w:val="Header"/>
                                <w:numPr>
                                  <w:ilvl w:val="0"/>
                                  <w:numId w:val="64"/>
                                </w:numPr>
                                <w:rPr>
                                  <w:rFonts w:ascii="Arial" w:hAnsi="Arial"/>
                                  <w:sz w:val="22"/>
                                  <w:szCs w:val="22"/>
                                </w:rPr>
                              </w:pPr>
                              <w:r>
                                <w:rPr>
                                  <w:rFonts w:ascii="Arial" w:hAnsi="Arial"/>
                                  <w:sz w:val="22"/>
                                  <w:szCs w:val="22"/>
                                </w:rPr>
                                <w:t>Provide visual and auditory demonstrations for each exercise on the Down-Up Rep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9FFB3B7" id="Group 118" o:spid="_x0000_s1034" style="position:absolute;margin-left:24.5pt;margin-top:108.95pt;width:536pt;height:78.8pt;z-index:251671552;mso-position-horizontal-relative:page;mso-position-vertical-relative:page;mso-width-relative:margin" coordorigin="-176840" coordsize="6807996,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">
                <v:shape id="Picture 119" o:spid="_x0000_s1035" type="#_x0000_t75" style="position:absolute;left:-176840;top:40638;width:1050192;height:53340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7f&#10;08PCAAAA3AAAAA8AAABkcnMvZG93bnJldi54bWxET02LwjAQvQv7H8Is7EU0da2iXaNIQfAkblc8&#10;D83Ylm0mpYla/fVGELzN433OYtWZWlyodZVlBaNhBII4t7riQsHhbzOYgXAeWWNtmRTcyMFq+dFb&#10;YKLtlX/pkvlChBB2CSoovW8SKV1ekkE3tA1x4E62NegDbAupW7yGcFPL7yiaSoMVh4YSG0pLyv+z&#10;s1GwLg5pfN+lE0rzeLLP4nN8HPeV+vrs1j8gPHX+LX65tzrMH83h+Uy4QC4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O39PDwgAAANwAAAAPAAAAAAAAAAAAAAAAAJwCAABk&#10;cnMvZG93bnJldi54bWxQSwUGAAAAAAQABAD3AAAAiwMAAAAA&#10;">
                  <v:imagedata r:id="rId20" o:title=""/>
                  <v:path arrowok="t"/>
                </v:shape>
                <v:shape id="Text Box 120" o:spid="_x0000_s1036"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5UOAxAAA&#10;ANwAAAAPAAAAZHJzL2Rvd25yZXYueG1sRI9Ba8JAEIXvQv/DMoXedLdSpY2uUloETxa1FbwN2TEJ&#10;ZmdDdjXx33cOgrcZ3pv3vpkve1+rK7WxCmzhdWRAEefBVVxY+N2vhu+gYkJ2WAcmCzeKsFw8DeaY&#10;udDxlq67VCgJ4ZihhTKlJtM65iV5jKPQEIt2Cq3HJGtbaNdiJ+G+1mNjptpjxdJQYkNfJeXn3cVb&#10;+Nucjoc381N8+0nThd5o9h/a2pfn/nMGKlGfHub79doJ/ljw5RmZQC/+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p+VDgMQAAADcAAAADwAAAAAAAAAAAAAAAACXAgAAZHJzL2Rv&#10;d25yZXYueG1sUEsFBgAAAAAEAAQA9QAAAIgDAAAAAA==&#10;" filled="f" stroked="f">
                  <v:textbox>
                    <w:txbxContent>
                      <w:p w14:paraId="632BDB2A" w14:textId="77777777" w:rsidR="002B308B" w:rsidRDefault="002B308B" w:rsidP="002B308B">
                        <w:pPr>
                          <w:pStyle w:val="Header"/>
                          <w:numPr>
                            <w:ilvl w:val="0"/>
                            <w:numId w:val="64"/>
                          </w:numPr>
                          <w:rPr>
                            <w:rFonts w:ascii="Arial" w:hAnsi="Arial"/>
                            <w:sz w:val="22"/>
                            <w:szCs w:val="22"/>
                          </w:rPr>
                        </w:pPr>
                        <w:r>
                          <w:rPr>
                            <w:rFonts w:ascii="Arial" w:hAnsi="Arial"/>
                            <w:sz w:val="22"/>
                            <w:szCs w:val="22"/>
                          </w:rPr>
                          <w:t>Modify the Down-Up Rep Chart to meet the needs of the students in your class.</w:t>
                        </w:r>
                      </w:p>
                      <w:p w14:paraId="2483BA3E" w14:textId="77777777" w:rsidR="002B308B" w:rsidRPr="00716308" w:rsidRDefault="002B308B" w:rsidP="002B308B">
                        <w:pPr>
                          <w:pStyle w:val="Header"/>
                          <w:numPr>
                            <w:ilvl w:val="0"/>
                            <w:numId w:val="64"/>
                          </w:numPr>
                          <w:rPr>
                            <w:rFonts w:ascii="Arial" w:hAnsi="Arial"/>
                            <w:sz w:val="22"/>
                            <w:szCs w:val="22"/>
                          </w:rPr>
                        </w:pPr>
                        <w:r>
                          <w:rPr>
                            <w:rFonts w:ascii="Arial" w:hAnsi="Arial"/>
                            <w:sz w:val="22"/>
                            <w:szCs w:val="22"/>
                          </w:rPr>
                          <w:t>Provide visual and auditory demonstrations for each exercise on the Down-Up Rep Chart.</w:t>
                        </w:r>
                      </w:p>
                    </w:txbxContent>
                  </v:textbox>
                </v:shape>
                <w10:wrap type="through" anchorx="page" anchory="page"/>
              </v:group>
            </w:pict>
          </mc:Fallback>
        </mc:AlternateContent>
      </w:r>
      <w:r w:rsidRPr="002B308B">
        <w:rPr>
          <w:noProof/>
        </w:rPr>
        <mc:AlternateContent>
          <mc:Choice Requires="wpg">
            <w:drawing>
              <wp:anchor distT="0" distB="0" distL="114300" distR="114300" simplePos="0" relativeHeight="251668480" behindDoc="0" locked="0" layoutInCell="1" allowOverlap="1" wp14:anchorId="1FC9F577" wp14:editId="589D7F9E">
                <wp:simplePos x="0" y="0"/>
                <wp:positionH relativeFrom="page">
                  <wp:posOffset>480695</wp:posOffset>
                </wp:positionH>
                <wp:positionV relativeFrom="page">
                  <wp:posOffset>389509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FEC007E" w14:textId="77777777" w:rsidR="002B308B" w:rsidRPr="00D15CA3" w:rsidRDefault="002B308B" w:rsidP="002B308B">
                              <w:pPr>
                                <w:pStyle w:val="Header"/>
                                <w:numPr>
                                  <w:ilvl w:val="0"/>
                                  <w:numId w:val="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3BDB9553" w14:textId="77777777" w:rsidR="002B308B" w:rsidRDefault="002B308B" w:rsidP="002B308B">
                              <w:pPr>
                                <w:pStyle w:val="Header"/>
                                <w:numPr>
                                  <w:ilvl w:val="0"/>
                                  <w:numId w:val="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71FC69CA" w14:textId="77777777" w:rsidR="002B308B" w:rsidRPr="00920A82" w:rsidRDefault="002B308B" w:rsidP="002B308B">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7B736603" w14:textId="77777777" w:rsidR="002B308B" w:rsidRPr="003044D7" w:rsidRDefault="002B308B" w:rsidP="002B308B">
                              <w:pPr>
                                <w:pStyle w:val="Header"/>
                                <w:ind w:left="360"/>
                                <w:rPr>
                                  <w:rFonts w:ascii="Arial" w:hAnsi="Arial"/>
                                  <w:sz w:val="22"/>
                                  <w:szCs w:val="22"/>
                                </w:rPr>
                              </w:pPr>
                            </w:p>
                            <w:p w14:paraId="151D7635" w14:textId="77777777" w:rsidR="002B308B" w:rsidRPr="00F24860" w:rsidRDefault="002B308B" w:rsidP="002B308B">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FC9F577" id="Group 307" o:spid="_x0000_s1037" style="position:absolute;margin-left:37.85pt;margin-top:306.7pt;width:525.2pt;height:166.8pt;z-index:25166848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z+iM0sEAABb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0e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CLrL2niAAAACwEAAA8AAABkcnMvZG93bnJl&#10;di54bWxMj8tqwzAQRfeF/oOYQneNrDzs1LUcQmi7CoEmhZLdxJrYJpZkLMV2/r7Kql0O93DvmWw1&#10;6ob11LnaGgliEgEjU1hVm1LC9+HjZQnMeTQKG2tIwo0crPLHhwxTZQfzRf3elyyUGJeihMr7NuXc&#10;FRVpdBPbkgnZ2XYafTi7kqsOh1CuGz6NophrrE1YqLClTUXFZX/VEj4HHNYz8d5vL+fN7XhY7H62&#10;gqR8fhrXb8A8jf4Phrt+UIc8OJ3s1SjHGgnJIgmkhFjM5sDugJjGAthJwus8iYDnGf//Q/4L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">
                <v:shape id="Picture 308" o:spid="_x0000_s103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D0&#10;V3XAAAAA3AAAAA8AAABkcnMvZG93bnJldi54bWxET01rAjEQvRf8D2EEbzVRqZ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wPRXdcAAAADcAAAADwAAAAAAAAAAAAAAAACcAgAAZHJz&#10;L2Rvd25yZXYueG1sUEsFBgAAAAAEAAQA9wAAAIkDAAAAAA==&#10;">
                  <v:imagedata r:id="rId22" o:title=""/>
                  <v:path arrowok="t"/>
                </v:shape>
                <v:shape id="Text Box 309" o:spid="_x0000_s1039"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rticxQAA&#10;ANwAAAAPAAAAZHJzL2Rvd25yZXYueG1sRI9La8MwEITvhf4HsYXcEqlJGxLHSggJhZ5a4jwgt8Va&#10;P6i1MpYau/++KgR6HGbmGybdDLYRN+p87VjD80SBIM6dqbnUcDq+jRcgfEA22DgmDT/kYbN+fEgx&#10;Ma7nA92yUIoIYZ+ghiqENpHS5xVZ9BPXEkevcJ3FEGVXStNhH+G2kVOl5tJizXGhwpZ2FeVf2bfV&#10;cP4orpcX9Vnu7Wvbu0FJtkup9ehp2K5ABBrCf/jefjcaZmoJf2fiEZ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u2JzFAAAA3AAAAA8AAAAAAAAAAAAAAAAAlwIAAGRycy9k&#10;b3ducmV2LnhtbFBLBQYAAAAABAAEAPUAAACJAwAAAAA=&#10;" filled="f" stroked="f">
                  <v:textbox>
                    <w:txbxContent>
                      <w:p w14:paraId="1FEC007E" w14:textId="77777777" w:rsidR="002B308B" w:rsidRPr="00D15CA3" w:rsidRDefault="002B308B" w:rsidP="002B308B">
                        <w:pPr>
                          <w:pStyle w:val="Header"/>
                          <w:numPr>
                            <w:ilvl w:val="0"/>
                            <w:numId w:val="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3BDB9553" w14:textId="77777777" w:rsidR="002B308B" w:rsidRDefault="002B308B" w:rsidP="002B308B">
                        <w:pPr>
                          <w:pStyle w:val="Header"/>
                          <w:numPr>
                            <w:ilvl w:val="0"/>
                            <w:numId w:val="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71FC69CA" w14:textId="77777777" w:rsidR="002B308B" w:rsidRPr="00920A82" w:rsidRDefault="002B308B" w:rsidP="002B308B">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7B736603" w14:textId="77777777" w:rsidR="002B308B" w:rsidRPr="003044D7" w:rsidRDefault="002B308B" w:rsidP="002B308B">
                        <w:pPr>
                          <w:pStyle w:val="Header"/>
                          <w:ind w:left="360"/>
                          <w:rPr>
                            <w:rFonts w:ascii="Arial" w:hAnsi="Arial"/>
                            <w:sz w:val="22"/>
                            <w:szCs w:val="22"/>
                          </w:rPr>
                        </w:pPr>
                      </w:p>
                      <w:p w14:paraId="151D7635" w14:textId="77777777" w:rsidR="002B308B" w:rsidRPr="00F24860" w:rsidRDefault="002B308B" w:rsidP="002B308B">
                        <w:pPr>
                          <w:rPr>
                            <w:rFonts w:ascii="Arial" w:hAnsi="Arial"/>
                            <w:sz w:val="22"/>
                          </w:rPr>
                        </w:pPr>
                      </w:p>
                    </w:txbxContent>
                  </v:textbox>
                </v:shape>
                <w10:wrap type="through" anchorx="page" anchory="page"/>
              </v:group>
            </w:pict>
          </mc:Fallback>
        </mc:AlternateContent>
      </w:r>
      <w:r w:rsidRPr="002B308B">
        <w:rPr>
          <w:noProof/>
        </w:rPr>
        <mc:AlternateContent>
          <mc:Choice Requires="wpg">
            <w:drawing>
              <wp:anchor distT="0" distB="0" distL="114300" distR="114300" simplePos="0" relativeHeight="251669504" behindDoc="0" locked="0" layoutInCell="1" allowOverlap="1" wp14:anchorId="5CAA3F55" wp14:editId="31D1CC75">
                <wp:simplePos x="0" y="0"/>
                <wp:positionH relativeFrom="page">
                  <wp:posOffset>481965</wp:posOffset>
                </wp:positionH>
                <wp:positionV relativeFrom="page">
                  <wp:posOffset>6113145</wp:posOffset>
                </wp:positionV>
                <wp:extent cx="6614795" cy="1071880"/>
                <wp:effectExtent l="0" t="0" r="0" b="0"/>
                <wp:wrapThrough wrapText="bothSides">
                  <wp:wrapPolygon edited="0">
                    <wp:start x="0" y="0"/>
                    <wp:lineTo x="0" y="7934"/>
                    <wp:lineTo x="3442" y="8190"/>
                    <wp:lineTo x="3442" y="20986"/>
                    <wp:lineTo x="21357" y="20986"/>
                    <wp:lineTo x="21440" y="512"/>
                    <wp:lineTo x="3027"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071880"/>
                          <a:chOff x="0" y="0"/>
                          <a:chExt cx="6614795" cy="1072056"/>
                        </a:xfrm>
                      </wpg:grpSpPr>
                      <pic:pic xmlns:pic="http://schemas.openxmlformats.org/drawingml/2006/picture">
                        <pic:nvPicPr>
                          <pic:cNvPr id="311" name="Picture 31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6"/>
                            <a:ext cx="5623560" cy="107015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FB617D0" w14:textId="77777777" w:rsidR="002B308B" w:rsidRDefault="002B308B" w:rsidP="002B308B">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describe target heart rate?</w:t>
                              </w:r>
                            </w:p>
                            <w:p w14:paraId="67BC65F2" w14:textId="77777777" w:rsidR="002B308B" w:rsidRDefault="002B308B" w:rsidP="002B308B">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is your target heart rate affected by your fitness goals?</w:t>
                              </w:r>
                            </w:p>
                            <w:p w14:paraId="419FD785" w14:textId="77777777" w:rsidR="002B308B" w:rsidRPr="00F1777C" w:rsidRDefault="002B308B" w:rsidP="002B308B">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would you adapt a Down-Up Rep Chart based on different fitness goals (e.g., weight loss vs athletic performance)? </w:t>
                              </w:r>
                            </w:p>
                            <w:p w14:paraId="2C1BE4A8" w14:textId="77777777" w:rsidR="002B308B" w:rsidRPr="00C0404B" w:rsidRDefault="002B308B" w:rsidP="002B308B">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AA3F55" id="Group 310" o:spid="_x0000_s1040" style="position:absolute;margin-left:37.95pt;margin-top:481.35pt;width:520.85pt;height:84.4pt;z-index:251669504;mso-position-horizontal-relative:page;mso-position-vertical-relative:page;mso-height-relative:margin" coordsize="6614795,1072056"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">
                <v:shape id="Picture 311" o:spid="_x0000_s1041"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MM&#10;eA/DAAAA3AAAAA8AAABkcnMvZG93bnJldi54bWxEj19rwkAQxN8LfodjBd/qJQpFo6eokOJb8Q/o&#10;45Jbk2BuL+S2mn77XqHg4zAzv2GW69416kFdqD0bSMcJKOLC25pLA+dT/j4DFQTZYuOZDPxQgPVq&#10;8LbEzPonH+hxlFJFCIcMDVQibaZ1KCpyGMa+JY7ezXcOJcqu1LbDZ4S7Rk+S5EM7rDkuVNjSrqLi&#10;fvx2Borrp853dn/ZlpPD9SapfOVubsxo2G8WoIR6eYX/23trYJqm8HcmHgG9+g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wx4D8MAAADcAAAADwAAAAAAAAAAAAAAAACcAgAA&#10;ZHJzL2Rvd25yZXYueG1sUEsFBgAAAAAEAAQA9wAAAIwDAAAAAA==&#10;">
                  <v:imagedata r:id="rId24" o:title=""/>
                  <v:path arrowok="t"/>
                </v:shape>
                <v:shape id="Text Box 312" o:spid="_x0000_s1042" type="#_x0000_t202" style="position:absolute;left:991235;top:1906;width:5623560;height:10701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09wwxAAA&#10;ANwAAAAPAAAAZHJzL2Rvd25yZXYueG1sRI9Pa8JAFMTvBb/D8gRvuqu2ojEbkZZCTy3+BW+P7DMJ&#10;Zt+G7Nak375bEHocZuY3TLrpbS3u1PrKsYbpRIEgzp2puNBwPLyPlyB8QDZYOyYNP+Rhkw2eUkyM&#10;63hH930oRISwT1BDGUKTSOnzkiz6iWuIo3d1rcUQZVtI02IX4baWM6UW0mLFcaHEhl5Lym/7b6vh&#10;9Hm9nJ/VV/FmX5rO9UqyXUmtR8N+uwYRqA//4Uf7w2iYT2fwdyYeAZn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9PcMMQAAADcAAAADwAAAAAAAAAAAAAAAACXAgAAZHJzL2Rv&#10;d25yZXYueG1sUEsFBgAAAAAEAAQA9QAAAIgDAAAAAA==&#10;" filled="f" stroked="f">
                  <v:textbox>
                    <w:txbxContent>
                      <w:p w14:paraId="5FB617D0" w14:textId="77777777" w:rsidR="002B308B" w:rsidRDefault="002B308B" w:rsidP="002B308B">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describe target heart rate?</w:t>
                        </w:r>
                      </w:p>
                      <w:p w14:paraId="67BC65F2" w14:textId="77777777" w:rsidR="002B308B" w:rsidRDefault="002B308B" w:rsidP="002B308B">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is your target heart rate affected by your fitness goals?</w:t>
                        </w:r>
                      </w:p>
                      <w:p w14:paraId="419FD785" w14:textId="77777777" w:rsidR="002B308B" w:rsidRPr="00F1777C" w:rsidRDefault="002B308B" w:rsidP="002B308B">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would you adapt a Down-Up Rep Chart based on different fitness goals (e.g., weight loss vs athletic performance)? </w:t>
                        </w:r>
                      </w:p>
                      <w:p w14:paraId="2C1BE4A8" w14:textId="77777777" w:rsidR="002B308B" w:rsidRPr="00C0404B" w:rsidRDefault="002B308B" w:rsidP="002B308B">
                        <w:pPr>
                          <w:ind w:left="144"/>
                          <w:rPr>
                            <w:rFonts w:ascii="Arial" w:hAnsi="Arial"/>
                            <w:sz w:val="22"/>
                          </w:rPr>
                        </w:pPr>
                      </w:p>
                    </w:txbxContent>
                  </v:textbox>
                </v:shape>
                <w10:wrap type="through" anchorx="page" anchory="page"/>
              </v:group>
            </w:pict>
          </mc:Fallback>
        </mc:AlternateContent>
      </w:r>
      <w:r w:rsidRPr="002B308B">
        <w:rPr>
          <w:noProof/>
        </w:rPr>
        <mc:AlternateContent>
          <mc:Choice Requires="wps">
            <w:drawing>
              <wp:anchor distT="0" distB="0" distL="114300" distR="114300" simplePos="0" relativeHeight="251666432" behindDoc="0" locked="0" layoutInCell="1" allowOverlap="1" wp14:anchorId="1C7FF8CB" wp14:editId="15712CD6">
                <wp:simplePos x="0" y="0"/>
                <wp:positionH relativeFrom="column">
                  <wp:posOffset>2536190</wp:posOffset>
                </wp:positionH>
                <wp:positionV relativeFrom="paragraph">
                  <wp:posOffset>312420</wp:posOffset>
                </wp:positionV>
                <wp:extent cx="2350135" cy="29781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D4D543" w14:textId="77777777" w:rsidR="002B308B" w:rsidRPr="002E3B0C" w:rsidRDefault="002B308B" w:rsidP="002B308B">
                            <w:pPr>
                              <w:jc w:val="center"/>
                              <w:rPr>
                                <w:rFonts w:ascii="Arial" w:hAnsi="Arial" w:cs="Arial"/>
                                <w:b/>
                              </w:rPr>
                            </w:pPr>
                            <w:r>
                              <w:rPr>
                                <w:rFonts w:ascii="Arial" w:hAnsi="Arial" w:cs="Arial"/>
                                <w:b/>
                              </w:rPr>
                              <w:t>DOWN-UP R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7FF8CB" id="Text Box 39" o:spid="_x0000_s1043" type="#_x0000_t202" style="position:absolute;margin-left:199.7pt;margin-top:24.6pt;width:185.05pt;height:23.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" filled="f" stroked="f">
                <v:textbox>
                  <w:txbxContent>
                    <w:p w14:paraId="20D4D543" w14:textId="77777777" w:rsidR="002B308B" w:rsidRPr="002E3B0C" w:rsidRDefault="002B308B" w:rsidP="002B308B">
                      <w:pPr>
                        <w:jc w:val="center"/>
                        <w:rPr>
                          <w:rFonts w:ascii="Arial" w:hAnsi="Arial" w:cs="Arial"/>
                          <w:b/>
                        </w:rPr>
                      </w:pPr>
                      <w:r>
                        <w:rPr>
                          <w:rFonts w:ascii="Arial" w:hAnsi="Arial" w:cs="Arial"/>
                          <w:b/>
                        </w:rPr>
                        <w:t>DOWN-UP REPS</w:t>
                      </w:r>
                    </w:p>
                  </w:txbxContent>
                </v:textbox>
                <w10:wrap type="square"/>
              </v:shape>
            </w:pict>
          </mc:Fallback>
        </mc:AlternateContent>
      </w:r>
    </w:p>
    <w:p w14:paraId="43556544" w14:textId="66FB904F" w:rsidR="007736EB" w:rsidRDefault="007736EB">
      <w:r>
        <w:br/>
      </w:r>
    </w:p>
    <w:p w14:paraId="4CAB4A59" w14:textId="03C6331E" w:rsidR="003A5C99" w:rsidRPr="005C6B16" w:rsidRDefault="00E041A0">
      <w:r>
        <w:rPr>
          <w:noProof/>
        </w:rPr>
        <mc:AlternateContent>
          <mc:Choice Requires="wps">
            <w:drawing>
              <wp:anchor distT="0" distB="0" distL="114300" distR="114300" simplePos="0" relativeHeight="251641344" behindDoc="0" locked="0" layoutInCell="1" allowOverlap="1" wp14:anchorId="42D9B1E5" wp14:editId="502A14D1">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75C589F" id="Straight Connector 28" o:spid="_x0000_s1026" style="position:absolute;z-index:25164134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" strokecolor="#266141" strokeweight=".5pt">
                <w10:wrap type="through" anchorx="page" anchory="page"/>
              </v:line>
            </w:pict>
          </mc:Fallback>
        </mc:AlternateContent>
      </w:r>
      <w:r w:rsidR="003A5C99">
        <w:br/>
      </w:r>
    </w:p>
    <w:p w14:paraId="340F9C95" w14:textId="2139EEDF" w:rsidR="003A5C99" w:rsidRDefault="003A5C99">
      <w:r>
        <w:br/>
      </w:r>
      <w:r>
        <w:br/>
      </w:r>
    </w:p>
    <w:p w14:paraId="65113002" w14:textId="77A93AF8" w:rsidR="00794312" w:rsidRDefault="002B308B" w:rsidP="005C6B16">
      <w:r w:rsidRPr="002B308B">
        <w:rPr>
          <w:noProof/>
        </w:rPr>
        <mc:AlternateContent>
          <mc:Choice Requires="wpg">
            <w:drawing>
              <wp:anchor distT="0" distB="0" distL="114300" distR="114300" simplePos="0" relativeHeight="251670528" behindDoc="0" locked="0" layoutInCell="1" allowOverlap="1" wp14:anchorId="3433CA84" wp14:editId="792B83EE">
                <wp:simplePos x="0" y="0"/>
                <wp:positionH relativeFrom="page">
                  <wp:posOffset>481273</wp:posOffset>
                </wp:positionH>
                <wp:positionV relativeFrom="page">
                  <wp:posOffset>7660409</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C6B517" w14:textId="77777777" w:rsidR="002B308B" w:rsidRPr="00304D34" w:rsidRDefault="002B308B" w:rsidP="002B308B">
                              <w:pPr>
                                <w:rPr>
                                  <w:rFonts w:ascii="Arial" w:hAnsi="Arial"/>
                                  <w:sz w:val="22"/>
                                  <w:szCs w:val="22"/>
                                </w:rPr>
                              </w:pPr>
                              <w:r>
                                <w:rPr>
                                  <w:rFonts w:ascii="Arial" w:hAnsi="Arial"/>
                                  <w:b/>
                                  <w:sz w:val="22"/>
                                  <w:szCs w:val="22"/>
                                </w:rPr>
                                <w:t>Help students record and represent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ultimate goal of fitness education is the routine application of both knowledge and skill in a physically active lifestyle. Providing your students with opportunities to design fitness activities and routines based on what they’ve experienced in class is a great way for them to create their own representations of that they’ve learned.</w:t>
                              </w:r>
                            </w:p>
                            <w:p w14:paraId="581E2F70" w14:textId="77777777" w:rsidR="002B308B" w:rsidRDefault="002B308B" w:rsidP="002B30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33CA84" id="Group 313" o:spid="_x0000_s1044" style="position:absolute;margin-left:37.9pt;margin-top:603.2pt;width:530.8pt;height:120.1pt;z-index:2516705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8OldAEYEAABc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TvR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kSUcipZidYAaVQJoBrWnJZ1XwLknos2CKHgJgBBe&#10;N+Y7fIpa7Ca+aEe+Vwr11zU56gPdYNX3MO0TX/+5IXih1F85ENHSH54idpJAEcEZ6nRlebrCN81U&#10;QPOKrHd2iPqm7oaFEs1P4G2Op8IS4RTOnvimG06Ne+/AI4qyPLdK7p564s8SbjfXsLGjvOx/EiXb&#10;tmOgor6JjvokO+s+ThcTxEW+MaKobGt6Q7VNALQhO7JPGFuh7XML30inc6v19ii8+x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">
                <v:shape id="Picture 314" o:spid="_x0000_s1045"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nz&#10;O3nIAAAA3AAAAA8AAABkcnMvZG93bnJldi54bWxEj91qAjEUhO8LfYdwBO9qdqsVXY1Siy0tFcEf&#10;EO8Om+PutpuTJUl1ffumUPBymJlvmOm8NbU4k/OVZQVpLwFBnFtdcaFgv3t9GIHwAVljbZkUXMnD&#10;fHZ/N8VM2wtv6LwNhYgQ9hkqKENoMil9XpJB37MNcfRO1hkMUbpCaoeXCDe1fEySoTRYcVwosaGX&#10;kvLv7Y9R8DbKF6vPp/XYnb7Sj3QxWB6ux6VS3U77PAERqA238H/7XSvopwP4OxOPgJz9Ag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p8zt5yAAAANwAAAAPAAAAAAAAAAAAAAAA&#10;AJwCAABkcnMvZG93bnJldi54bWxQSwUGAAAAAAQABAD3AAAAkQMAAAAA&#10;">
                  <v:imagedata r:id="rId26" o:title=""/>
                  <v:path arrowok="t"/>
                </v:shape>
                <v:shape id="Text Box 32" o:spid="_x0000_s1046"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OkRExAAA&#10;ANwAAAAPAAAAZHJzL2Rvd25yZXYueG1sRI9Ba8JAFITvgv9heYK3uqvVYmM2IpZCT5baWvD2yD6T&#10;YPZtyK4m/nu3UPA4zMw3TLrubS2u1PrKsYbpRIEgzp2puNDw8/3+tAThA7LB2jFpuJGHdTYcpJgY&#10;1/EXXfehEBHCPkENZQhNIqXPS7LoJ64hjt7JtRZDlG0hTYtdhNtazpR6kRYrjgslNrQtKT/vL1bD&#10;YXc6/s7VZ/FmF03neiXZvkqtx6N+swIRqA+P8H/7w2h4ni7g70w8AjK7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pERMQAAADcAAAADwAAAAAAAAAAAAAAAACXAgAAZHJzL2Rv&#10;d25yZXYueG1sUEsFBgAAAAAEAAQA9QAAAIgDAAAAAA==&#10;" filled="f" stroked="f">
                  <v:textbox>
                    <w:txbxContent>
                      <w:p w14:paraId="6EC6B517" w14:textId="77777777" w:rsidR="002B308B" w:rsidRPr="00304D34" w:rsidRDefault="002B308B" w:rsidP="002B308B">
                        <w:pPr>
                          <w:rPr>
                            <w:rFonts w:ascii="Arial" w:hAnsi="Arial"/>
                            <w:sz w:val="22"/>
                            <w:szCs w:val="22"/>
                          </w:rPr>
                        </w:pPr>
                        <w:r>
                          <w:rPr>
                            <w:rFonts w:ascii="Arial" w:hAnsi="Arial"/>
                            <w:b/>
                            <w:sz w:val="22"/>
                            <w:szCs w:val="22"/>
                          </w:rPr>
                          <w:t>Help students record and represent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ultimate goal of fitness education is the routine application of both knowledge and skill in a physically active lifestyle. Providing your students with opportunities to design fitness activities and routines based on what they’ve experienced in class is a great way for them to create their own representations of that they’ve learned.</w:t>
                        </w:r>
                      </w:p>
                      <w:p w14:paraId="581E2F70" w14:textId="77777777" w:rsidR="002B308B" w:rsidRDefault="002B308B" w:rsidP="002B308B"/>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A89E83" w14:textId="77777777" w:rsidR="0086105C" w:rsidRDefault="0086105C" w:rsidP="00233FF0">
      <w:r>
        <w:separator/>
      </w:r>
    </w:p>
  </w:endnote>
  <w:endnote w:type="continuationSeparator" w:id="0">
    <w:p w14:paraId="5C1465BC" w14:textId="77777777" w:rsidR="0086105C" w:rsidRDefault="0086105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942C0" w14:textId="77777777" w:rsidR="009C5E34" w:rsidRPr="008901F1" w:rsidRDefault="009C5E34" w:rsidP="000B4B3C">
    <w:pPr>
      <w:pStyle w:val="Footer"/>
      <w:framePr w:w="733" w:wrap="around" w:vAnchor="text" w:hAnchor="page" w:x="10561" w:y="-2"/>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E1129A">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DC837" w14:textId="77777777" w:rsidR="009C5E34" w:rsidRPr="008901F1" w:rsidRDefault="009C5E34"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E1129A">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4A53AE" w14:textId="77777777" w:rsidR="0086105C" w:rsidRDefault="0086105C" w:rsidP="00233FF0">
      <w:r>
        <w:separator/>
      </w:r>
    </w:p>
  </w:footnote>
  <w:footnote w:type="continuationSeparator" w:id="0">
    <w:p w14:paraId="4E9BB88F" w14:textId="77777777" w:rsidR="0086105C" w:rsidRDefault="0086105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28779E2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75.65pt;height:175.65pt" o:bullet="t">
        <v:imagedata r:id="rId1" o:title="H-Plug&amp;Play"/>
      </v:shape>
    </w:pict>
  </w:numPicBullet>
  <w:abstractNum w:abstractNumId="0">
    <w:nsid w:val="02215504"/>
    <w:multiLevelType w:val="hybridMultilevel"/>
    <w:tmpl w:val="67849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9C4B44"/>
    <w:multiLevelType w:val="hybridMultilevel"/>
    <w:tmpl w:val="7B12C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2A47846"/>
    <w:multiLevelType w:val="hybridMultilevel"/>
    <w:tmpl w:val="B282C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EC2D15"/>
    <w:multiLevelType w:val="hybridMultilevel"/>
    <w:tmpl w:val="69E27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22F4FF6"/>
    <w:multiLevelType w:val="hybridMultilevel"/>
    <w:tmpl w:val="791A67E6"/>
    <w:lvl w:ilvl="0" w:tplc="0409000F">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8E7E6B"/>
    <w:multiLevelType w:val="hybridMultilevel"/>
    <w:tmpl w:val="99EEC656"/>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1A66E5"/>
    <w:multiLevelType w:val="hybridMultilevel"/>
    <w:tmpl w:val="42042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C2B6234"/>
    <w:multiLevelType w:val="hybridMultilevel"/>
    <w:tmpl w:val="715EA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D3A0127"/>
    <w:multiLevelType w:val="hybridMultilevel"/>
    <w:tmpl w:val="57FE2F7C"/>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5293D56"/>
    <w:multiLevelType w:val="hybridMultilevel"/>
    <w:tmpl w:val="76425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6293045"/>
    <w:multiLevelType w:val="hybridMultilevel"/>
    <w:tmpl w:val="0928C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0739AD"/>
    <w:multiLevelType w:val="hybridMultilevel"/>
    <w:tmpl w:val="9EF4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235529C"/>
    <w:multiLevelType w:val="hybridMultilevel"/>
    <w:tmpl w:val="7C309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3C37715"/>
    <w:multiLevelType w:val="hybridMultilevel"/>
    <w:tmpl w:val="8C3A2784"/>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52212E2"/>
    <w:multiLevelType w:val="hybridMultilevel"/>
    <w:tmpl w:val="1908B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6692314"/>
    <w:multiLevelType w:val="hybridMultilevel"/>
    <w:tmpl w:val="C6FA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8E741A4"/>
    <w:multiLevelType w:val="hybridMultilevel"/>
    <w:tmpl w:val="E910C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BAE31AF"/>
    <w:multiLevelType w:val="hybridMultilevel"/>
    <w:tmpl w:val="95520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DCE3727"/>
    <w:multiLevelType w:val="hybridMultilevel"/>
    <w:tmpl w:val="434E9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ECE1C1C"/>
    <w:multiLevelType w:val="hybridMultilevel"/>
    <w:tmpl w:val="30386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F625C1E"/>
    <w:multiLevelType w:val="hybridMultilevel"/>
    <w:tmpl w:val="6C50A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FA42650"/>
    <w:multiLevelType w:val="hybridMultilevel"/>
    <w:tmpl w:val="1082B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0030080"/>
    <w:multiLevelType w:val="hybridMultilevel"/>
    <w:tmpl w:val="46020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0607525"/>
    <w:multiLevelType w:val="hybridMultilevel"/>
    <w:tmpl w:val="3E3E4FAE"/>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4BB7940"/>
    <w:multiLevelType w:val="hybridMultilevel"/>
    <w:tmpl w:val="BF884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52A0C0B"/>
    <w:multiLevelType w:val="hybridMultilevel"/>
    <w:tmpl w:val="5E0A2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CC97C99"/>
    <w:multiLevelType w:val="hybridMultilevel"/>
    <w:tmpl w:val="A62C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4DCE28F5"/>
    <w:multiLevelType w:val="hybridMultilevel"/>
    <w:tmpl w:val="FD9E2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E4E5557"/>
    <w:multiLevelType w:val="hybridMultilevel"/>
    <w:tmpl w:val="4204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2E01FB0"/>
    <w:multiLevelType w:val="hybridMultilevel"/>
    <w:tmpl w:val="BE44B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52E26431"/>
    <w:multiLevelType w:val="hybridMultilevel"/>
    <w:tmpl w:val="D2580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45E71B1"/>
    <w:multiLevelType w:val="hybridMultilevel"/>
    <w:tmpl w:val="B7F49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82F585A"/>
    <w:multiLevelType w:val="hybridMultilevel"/>
    <w:tmpl w:val="67C0A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9305E89"/>
    <w:multiLevelType w:val="hybridMultilevel"/>
    <w:tmpl w:val="1476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B087976"/>
    <w:multiLevelType w:val="hybridMultilevel"/>
    <w:tmpl w:val="CFDCC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201159D"/>
    <w:multiLevelType w:val="hybridMultilevel"/>
    <w:tmpl w:val="CCDCA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626F1465"/>
    <w:multiLevelType w:val="hybridMultilevel"/>
    <w:tmpl w:val="4B602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43508CD"/>
    <w:multiLevelType w:val="hybridMultilevel"/>
    <w:tmpl w:val="C6449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5286D00"/>
    <w:multiLevelType w:val="hybridMultilevel"/>
    <w:tmpl w:val="E42E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6BAF77BA"/>
    <w:multiLevelType w:val="hybridMultilevel"/>
    <w:tmpl w:val="E3CA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E9B705A"/>
    <w:multiLevelType w:val="hybridMultilevel"/>
    <w:tmpl w:val="E0945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73F13AC6"/>
    <w:multiLevelType w:val="hybridMultilevel"/>
    <w:tmpl w:val="07548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3F439E9"/>
    <w:multiLevelType w:val="hybridMultilevel"/>
    <w:tmpl w:val="C42A0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9C84C17"/>
    <w:multiLevelType w:val="hybridMultilevel"/>
    <w:tmpl w:val="B1C44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AFD16E9"/>
    <w:multiLevelType w:val="hybridMultilevel"/>
    <w:tmpl w:val="34C2588E"/>
    <w:lvl w:ilvl="0" w:tplc="E70C3B5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7C2E4515"/>
    <w:multiLevelType w:val="hybridMultilevel"/>
    <w:tmpl w:val="9D7AF7D0"/>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12"/>
  </w:num>
  <w:num w:numId="3">
    <w:abstractNumId w:val="8"/>
  </w:num>
  <w:num w:numId="4">
    <w:abstractNumId w:val="5"/>
  </w:num>
  <w:num w:numId="5">
    <w:abstractNumId w:val="6"/>
  </w:num>
  <w:num w:numId="6">
    <w:abstractNumId w:val="58"/>
  </w:num>
  <w:num w:numId="7">
    <w:abstractNumId w:val="39"/>
  </w:num>
  <w:num w:numId="8">
    <w:abstractNumId w:val="17"/>
  </w:num>
  <w:num w:numId="9">
    <w:abstractNumId w:val="44"/>
  </w:num>
  <w:num w:numId="10">
    <w:abstractNumId w:val="25"/>
  </w:num>
  <w:num w:numId="11">
    <w:abstractNumId w:val="16"/>
  </w:num>
  <w:num w:numId="12">
    <w:abstractNumId w:val="19"/>
  </w:num>
  <w:num w:numId="13">
    <w:abstractNumId w:val="36"/>
  </w:num>
  <w:num w:numId="14">
    <w:abstractNumId w:val="4"/>
  </w:num>
  <w:num w:numId="15">
    <w:abstractNumId w:val="3"/>
  </w:num>
  <w:num w:numId="16">
    <w:abstractNumId w:val="43"/>
  </w:num>
  <w:num w:numId="17">
    <w:abstractNumId w:val="23"/>
  </w:num>
  <w:num w:numId="18">
    <w:abstractNumId w:val="47"/>
  </w:num>
  <w:num w:numId="19">
    <w:abstractNumId w:val="21"/>
  </w:num>
  <w:num w:numId="20">
    <w:abstractNumId w:val="34"/>
  </w:num>
  <w:num w:numId="21">
    <w:abstractNumId w:val="14"/>
  </w:num>
  <w:num w:numId="22">
    <w:abstractNumId w:val="56"/>
  </w:num>
  <w:num w:numId="23">
    <w:abstractNumId w:val="62"/>
  </w:num>
  <w:num w:numId="24">
    <w:abstractNumId w:val="26"/>
  </w:num>
  <w:num w:numId="25">
    <w:abstractNumId w:val="41"/>
  </w:num>
  <w:num w:numId="26">
    <w:abstractNumId w:val="33"/>
  </w:num>
  <w:num w:numId="27">
    <w:abstractNumId w:val="50"/>
  </w:num>
  <w:num w:numId="28">
    <w:abstractNumId w:val="54"/>
  </w:num>
  <w:num w:numId="29">
    <w:abstractNumId w:val="37"/>
  </w:num>
  <w:num w:numId="30">
    <w:abstractNumId w:val="15"/>
  </w:num>
  <w:num w:numId="31">
    <w:abstractNumId w:val="53"/>
  </w:num>
  <w:num w:numId="32">
    <w:abstractNumId w:val="63"/>
  </w:num>
  <w:num w:numId="33">
    <w:abstractNumId w:val="27"/>
  </w:num>
  <w:num w:numId="34">
    <w:abstractNumId w:val="32"/>
  </w:num>
  <w:num w:numId="35">
    <w:abstractNumId w:val="24"/>
  </w:num>
  <w:num w:numId="36">
    <w:abstractNumId w:val="0"/>
  </w:num>
  <w:num w:numId="37">
    <w:abstractNumId w:val="29"/>
  </w:num>
  <w:num w:numId="38">
    <w:abstractNumId w:val="45"/>
  </w:num>
  <w:num w:numId="39">
    <w:abstractNumId w:val="46"/>
  </w:num>
  <w:num w:numId="40">
    <w:abstractNumId w:val="10"/>
  </w:num>
  <w:num w:numId="41">
    <w:abstractNumId w:val="31"/>
  </w:num>
  <w:num w:numId="42">
    <w:abstractNumId w:val="55"/>
  </w:num>
  <w:num w:numId="43">
    <w:abstractNumId w:val="28"/>
  </w:num>
  <w:num w:numId="44">
    <w:abstractNumId w:val="1"/>
  </w:num>
  <w:num w:numId="45">
    <w:abstractNumId w:val="57"/>
  </w:num>
  <w:num w:numId="46">
    <w:abstractNumId w:val="51"/>
  </w:num>
  <w:num w:numId="47">
    <w:abstractNumId w:val="49"/>
  </w:num>
  <w:num w:numId="48">
    <w:abstractNumId w:val="59"/>
  </w:num>
  <w:num w:numId="49">
    <w:abstractNumId w:val="30"/>
  </w:num>
  <w:num w:numId="50">
    <w:abstractNumId w:val="40"/>
  </w:num>
  <w:num w:numId="51">
    <w:abstractNumId w:val="13"/>
  </w:num>
  <w:num w:numId="52">
    <w:abstractNumId w:val="20"/>
  </w:num>
  <w:num w:numId="53">
    <w:abstractNumId w:val="52"/>
  </w:num>
  <w:num w:numId="54">
    <w:abstractNumId w:val="7"/>
  </w:num>
  <w:num w:numId="55">
    <w:abstractNumId w:val="60"/>
  </w:num>
  <w:num w:numId="56">
    <w:abstractNumId w:val="38"/>
  </w:num>
  <w:num w:numId="57">
    <w:abstractNumId w:val="18"/>
  </w:num>
  <w:num w:numId="58">
    <w:abstractNumId w:val="42"/>
  </w:num>
  <w:num w:numId="59">
    <w:abstractNumId w:val="2"/>
  </w:num>
  <w:num w:numId="60">
    <w:abstractNumId w:val="48"/>
  </w:num>
  <w:num w:numId="61">
    <w:abstractNumId w:val="9"/>
  </w:num>
  <w:num w:numId="62">
    <w:abstractNumId w:val="65"/>
  </w:num>
  <w:num w:numId="63">
    <w:abstractNumId w:val="61"/>
  </w:num>
  <w:num w:numId="64">
    <w:abstractNumId w:val="22"/>
  </w:num>
  <w:num w:numId="65">
    <w:abstractNumId w:val="11"/>
  </w:num>
  <w:num w:numId="66">
    <w:abstractNumId w:val="6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30262"/>
    <w:rsid w:val="00044422"/>
    <w:rsid w:val="0009373C"/>
    <w:rsid w:val="000B4B3C"/>
    <w:rsid w:val="000C0812"/>
    <w:rsid w:val="000C18FE"/>
    <w:rsid w:val="001025DA"/>
    <w:rsid w:val="00112509"/>
    <w:rsid w:val="0011595F"/>
    <w:rsid w:val="00124B81"/>
    <w:rsid w:val="00127ABE"/>
    <w:rsid w:val="00155F29"/>
    <w:rsid w:val="001855BE"/>
    <w:rsid w:val="00196551"/>
    <w:rsid w:val="00197D56"/>
    <w:rsid w:val="001A23E2"/>
    <w:rsid w:val="001A4745"/>
    <w:rsid w:val="001C11F4"/>
    <w:rsid w:val="001C1FC4"/>
    <w:rsid w:val="001C2CF8"/>
    <w:rsid w:val="001D18DD"/>
    <w:rsid w:val="001E345B"/>
    <w:rsid w:val="00225D14"/>
    <w:rsid w:val="0023022F"/>
    <w:rsid w:val="002335BB"/>
    <w:rsid w:val="00233FF0"/>
    <w:rsid w:val="002418A4"/>
    <w:rsid w:val="002610B1"/>
    <w:rsid w:val="00276491"/>
    <w:rsid w:val="002A3345"/>
    <w:rsid w:val="002B308B"/>
    <w:rsid w:val="002B5097"/>
    <w:rsid w:val="002D3F54"/>
    <w:rsid w:val="002E2F38"/>
    <w:rsid w:val="002E3B0C"/>
    <w:rsid w:val="00304D34"/>
    <w:rsid w:val="00335B74"/>
    <w:rsid w:val="00375C5B"/>
    <w:rsid w:val="003A0160"/>
    <w:rsid w:val="003A5C99"/>
    <w:rsid w:val="003C6050"/>
    <w:rsid w:val="003D732B"/>
    <w:rsid w:val="004344F7"/>
    <w:rsid w:val="00437F5E"/>
    <w:rsid w:val="00444041"/>
    <w:rsid w:val="00464716"/>
    <w:rsid w:val="004C2776"/>
    <w:rsid w:val="004D04E2"/>
    <w:rsid w:val="00500A82"/>
    <w:rsid w:val="00504D04"/>
    <w:rsid w:val="00525C27"/>
    <w:rsid w:val="00533A2E"/>
    <w:rsid w:val="00573BE3"/>
    <w:rsid w:val="005849E9"/>
    <w:rsid w:val="005B1AD3"/>
    <w:rsid w:val="005C1C96"/>
    <w:rsid w:val="005C3C2C"/>
    <w:rsid w:val="005C5E0C"/>
    <w:rsid w:val="005C6B16"/>
    <w:rsid w:val="005C76DF"/>
    <w:rsid w:val="005D7F53"/>
    <w:rsid w:val="0061754E"/>
    <w:rsid w:val="00650210"/>
    <w:rsid w:val="00687DC6"/>
    <w:rsid w:val="006928B2"/>
    <w:rsid w:val="006928CA"/>
    <w:rsid w:val="00697FEA"/>
    <w:rsid w:val="006B63E2"/>
    <w:rsid w:val="006C2F8F"/>
    <w:rsid w:val="006C67A9"/>
    <w:rsid w:val="006D1118"/>
    <w:rsid w:val="00712670"/>
    <w:rsid w:val="00716308"/>
    <w:rsid w:val="007267AA"/>
    <w:rsid w:val="00735E3B"/>
    <w:rsid w:val="00746D25"/>
    <w:rsid w:val="00771866"/>
    <w:rsid w:val="007736EB"/>
    <w:rsid w:val="007753CC"/>
    <w:rsid w:val="00777857"/>
    <w:rsid w:val="007923F1"/>
    <w:rsid w:val="00794312"/>
    <w:rsid w:val="007A4780"/>
    <w:rsid w:val="007B59A4"/>
    <w:rsid w:val="007C3E2F"/>
    <w:rsid w:val="007D73EE"/>
    <w:rsid w:val="007E0AFD"/>
    <w:rsid w:val="00800C25"/>
    <w:rsid w:val="0086105C"/>
    <w:rsid w:val="00866192"/>
    <w:rsid w:val="00877007"/>
    <w:rsid w:val="00881358"/>
    <w:rsid w:val="00883F1A"/>
    <w:rsid w:val="008901F1"/>
    <w:rsid w:val="00896D43"/>
    <w:rsid w:val="008C1EEC"/>
    <w:rsid w:val="008C2DCE"/>
    <w:rsid w:val="008D4816"/>
    <w:rsid w:val="008E6A07"/>
    <w:rsid w:val="008E6C57"/>
    <w:rsid w:val="00920A82"/>
    <w:rsid w:val="00923B6C"/>
    <w:rsid w:val="0095414D"/>
    <w:rsid w:val="009B2ED2"/>
    <w:rsid w:val="009B3B7A"/>
    <w:rsid w:val="009C554A"/>
    <w:rsid w:val="009C5E34"/>
    <w:rsid w:val="009C71C7"/>
    <w:rsid w:val="009F735C"/>
    <w:rsid w:val="00A013F6"/>
    <w:rsid w:val="00A21722"/>
    <w:rsid w:val="00A63F85"/>
    <w:rsid w:val="00A66B26"/>
    <w:rsid w:val="00AA7049"/>
    <w:rsid w:val="00AA7E38"/>
    <w:rsid w:val="00AB6F21"/>
    <w:rsid w:val="00AC22F7"/>
    <w:rsid w:val="00B1200E"/>
    <w:rsid w:val="00B25D19"/>
    <w:rsid w:val="00B45DA0"/>
    <w:rsid w:val="00B50B1A"/>
    <w:rsid w:val="00B55E54"/>
    <w:rsid w:val="00B656E1"/>
    <w:rsid w:val="00B709B2"/>
    <w:rsid w:val="00BB4621"/>
    <w:rsid w:val="00BC12F1"/>
    <w:rsid w:val="00BC2074"/>
    <w:rsid w:val="00BE39A4"/>
    <w:rsid w:val="00BF7D20"/>
    <w:rsid w:val="00C104B0"/>
    <w:rsid w:val="00C16473"/>
    <w:rsid w:val="00C265C8"/>
    <w:rsid w:val="00C7007D"/>
    <w:rsid w:val="00C764A6"/>
    <w:rsid w:val="00C83BBF"/>
    <w:rsid w:val="00C878D6"/>
    <w:rsid w:val="00C96601"/>
    <w:rsid w:val="00CB28FB"/>
    <w:rsid w:val="00CC1CCA"/>
    <w:rsid w:val="00CC6EE8"/>
    <w:rsid w:val="00CF6436"/>
    <w:rsid w:val="00D01505"/>
    <w:rsid w:val="00D15CA3"/>
    <w:rsid w:val="00D32524"/>
    <w:rsid w:val="00D71630"/>
    <w:rsid w:val="00D76DD3"/>
    <w:rsid w:val="00DF587E"/>
    <w:rsid w:val="00DF7F1F"/>
    <w:rsid w:val="00E041A0"/>
    <w:rsid w:val="00E069A7"/>
    <w:rsid w:val="00E108E7"/>
    <w:rsid w:val="00E1129A"/>
    <w:rsid w:val="00E1184C"/>
    <w:rsid w:val="00E335F8"/>
    <w:rsid w:val="00E34722"/>
    <w:rsid w:val="00E80D95"/>
    <w:rsid w:val="00E80F5F"/>
    <w:rsid w:val="00E8107B"/>
    <w:rsid w:val="00E845E8"/>
    <w:rsid w:val="00EA46DD"/>
    <w:rsid w:val="00EC3803"/>
    <w:rsid w:val="00EC6358"/>
    <w:rsid w:val="00ED00BE"/>
    <w:rsid w:val="00F02E2D"/>
    <w:rsid w:val="00F03345"/>
    <w:rsid w:val="00F04CCA"/>
    <w:rsid w:val="00F13CB6"/>
    <w:rsid w:val="00F50145"/>
    <w:rsid w:val="00F5733D"/>
    <w:rsid w:val="00F6261D"/>
    <w:rsid w:val="00F66197"/>
    <w:rsid w:val="00F75AE1"/>
    <w:rsid w:val="00F87FFE"/>
    <w:rsid w:val="00F96F51"/>
    <w:rsid w:val="00F97A94"/>
    <w:rsid w:val="00FA717B"/>
    <w:rsid w:val="00FC0455"/>
    <w:rsid w:val="00FD63D0"/>
    <w:rsid w:val="00FD6C26"/>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customStyle="1"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3.jpeg"/><Relationship Id="rId21" Type="http://schemas.openxmlformats.org/officeDocument/2006/relationships/image" Target="media/image14.jpg"/><Relationship Id="rId22" Type="http://schemas.openxmlformats.org/officeDocument/2006/relationships/image" Target="media/image15.jpeg"/><Relationship Id="rId23" Type="http://schemas.openxmlformats.org/officeDocument/2006/relationships/image" Target="media/image16.jpg"/><Relationship Id="rId24" Type="http://schemas.openxmlformats.org/officeDocument/2006/relationships/image" Target="media/image17.jpeg"/><Relationship Id="rId25" Type="http://schemas.openxmlformats.org/officeDocument/2006/relationships/image" Target="media/image18.jpg"/><Relationship Id="rId26" Type="http://schemas.openxmlformats.org/officeDocument/2006/relationships/image" Target="media/image19.jpe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printerSettings" Target="printerSettings/printerSettings1.bin"/><Relationship Id="rId13" Type="http://schemas.openxmlformats.org/officeDocument/2006/relationships/image" Target="media/image6.pn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jpeg"/><Relationship Id="rId19" Type="http://schemas.openxmlformats.org/officeDocument/2006/relationships/image" Target="media/image12.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1569E-8CE5-0B48-A863-A0757178B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Words>
  <Characters>2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8-08-20T23:59:00Z</cp:lastPrinted>
  <dcterms:created xsi:type="dcterms:W3CDTF">2018-08-20T23:59:00Z</dcterms:created>
  <dcterms:modified xsi:type="dcterms:W3CDTF">2018-08-20T23:59:00Z</dcterms:modified>
</cp:coreProperties>
</file>